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905E66" w14:textId="58B80413" w:rsidR="005C22D0" w:rsidRPr="00C836A9" w:rsidRDefault="008907A3" w:rsidP="005C22D0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2443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pply security, Ajax requ</w:t>
      </w: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est with RESTful API and Web </w:t>
      </w:r>
      <w:r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pp</w:t>
      </w: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lication</w:t>
      </w:r>
    </w:p>
    <w:p w14:paraId="7B161255" w14:textId="77777777" w:rsidR="00A52870" w:rsidRPr="00A52870" w:rsidRDefault="00A52870" w:rsidP="004140B3"/>
    <w:p w14:paraId="322EF3CE" w14:textId="33428824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  <w:r w:rsidR="009B7C8E">
        <w:rPr>
          <w:rFonts w:ascii="Arial" w:hAnsi="Arial" w:cs="Arial"/>
          <w:color w:val="171717"/>
          <w:sz w:val="40"/>
          <w:szCs w:val="40"/>
        </w:rPr>
        <w:t xml:space="preserve"> </w:t>
      </w:r>
    </w:p>
    <w:p w14:paraId="60A6C2E0" w14:textId="3BADE86E" w:rsidR="00A52870" w:rsidRPr="00337987" w:rsidRDefault="00A52870" w:rsidP="005C22D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Imagine you're an employee of a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retailer named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AB3336">
        <w:rPr>
          <w:rFonts w:ascii="Arial" w:hAnsi="Arial" w:cs="Arial"/>
          <w:sz w:val="28"/>
          <w:szCs w:val="28"/>
        </w:rPr>
        <w:t xml:space="preserve"> </w:t>
      </w:r>
      <w:r w:rsidR="00873CE5" w:rsidRPr="00337987">
        <w:rPr>
          <w:rFonts w:ascii="Arial" w:hAnsi="Arial" w:cs="Arial"/>
          <w:sz w:val="28"/>
          <w:szCs w:val="28"/>
        </w:rPr>
        <w:t>Store</w:t>
      </w:r>
      <w:r w:rsidRPr="00337987">
        <w:rPr>
          <w:rFonts w:ascii="Arial" w:hAnsi="Arial" w:cs="Arial"/>
          <w:sz w:val="28"/>
          <w:szCs w:val="28"/>
        </w:rPr>
        <w:t>. Your man</w:t>
      </w:r>
      <w:r w:rsidR="006F54BB" w:rsidRPr="00337987">
        <w:rPr>
          <w:rFonts w:ascii="Arial" w:hAnsi="Arial" w:cs="Arial"/>
          <w:sz w:val="28"/>
          <w:szCs w:val="28"/>
        </w:rPr>
        <w:t xml:space="preserve">ager has asked you to develop an </w:t>
      </w:r>
      <w:r w:rsidRPr="00337987">
        <w:rPr>
          <w:rFonts w:ascii="Arial" w:hAnsi="Arial" w:cs="Arial"/>
          <w:sz w:val="28"/>
          <w:szCs w:val="28"/>
        </w:rPr>
        <w:t xml:space="preserve">application </w:t>
      </w:r>
      <w:r w:rsidR="00DB42AD" w:rsidRPr="00337987">
        <w:rPr>
          <w:rFonts w:ascii="Arial" w:hAnsi="Arial" w:cs="Arial"/>
          <w:sz w:val="28"/>
          <w:szCs w:val="28"/>
        </w:rPr>
        <w:t xml:space="preserve">for </w:t>
      </w:r>
      <w:r w:rsidR="00E72EF9">
        <w:rPr>
          <w:rFonts w:ascii="Arial" w:hAnsi="Arial" w:cs="Arial"/>
          <w:sz w:val="28"/>
          <w:szCs w:val="28"/>
        </w:rPr>
        <w:t xml:space="preserve">simpl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>management</w:t>
      </w:r>
      <w:r w:rsidR="006F54BB" w:rsidRPr="00337987">
        <w:rPr>
          <w:rFonts w:ascii="Arial" w:hAnsi="Arial" w:cs="Arial"/>
          <w:sz w:val="28"/>
          <w:szCs w:val="28"/>
        </w:rPr>
        <w:t xml:space="preserve">. </w:t>
      </w:r>
      <w:r w:rsidR="00D42C16">
        <w:rPr>
          <w:rFonts w:ascii="Arial" w:hAnsi="Arial" w:cs="Arial"/>
          <w:sz w:val="28"/>
          <w:szCs w:val="28"/>
        </w:rPr>
        <w:t xml:space="preserve">The relationship between </w:t>
      </w:r>
      <w:r w:rsidR="00D42C16" w:rsidRPr="00D42C16">
        <w:rPr>
          <w:rFonts w:ascii="Arial" w:hAnsi="Arial" w:cs="Arial"/>
          <w:sz w:val="28"/>
          <w:szCs w:val="28"/>
        </w:rPr>
        <w:t xml:space="preserve">Category and Product </w:t>
      </w:r>
      <w:r w:rsidR="00F95995" w:rsidRPr="00D42C16">
        <w:rPr>
          <w:rFonts w:ascii="Arial" w:hAnsi="Arial" w:cs="Arial"/>
          <w:sz w:val="28"/>
          <w:szCs w:val="28"/>
        </w:rPr>
        <w:t xml:space="preserve"> </w:t>
      </w:r>
      <w:r w:rsidR="00D42C16" w:rsidRPr="00D42C16">
        <w:rPr>
          <w:rFonts w:ascii="Arial" w:hAnsi="Arial" w:cs="Arial"/>
          <w:sz w:val="28"/>
          <w:szCs w:val="28"/>
        </w:rPr>
        <w:t xml:space="preserve">is </w:t>
      </w:r>
      <w:r w:rsidR="00F95995" w:rsidRPr="00D42C16">
        <w:rPr>
          <w:rFonts w:ascii="Arial" w:hAnsi="Arial" w:cs="Arial"/>
          <w:sz w:val="28"/>
          <w:szCs w:val="28"/>
        </w:rPr>
        <w:t>One-to-</w:t>
      </w:r>
      <w:r w:rsidR="00D42C16" w:rsidRPr="00D42C16">
        <w:rPr>
          <w:rFonts w:ascii="Arial" w:hAnsi="Arial" w:cs="Arial"/>
          <w:sz w:val="28"/>
          <w:szCs w:val="28"/>
        </w:rPr>
        <w:t>Many, o</w:t>
      </w:r>
      <w:r w:rsidR="00F95995">
        <w:rPr>
          <w:rFonts w:ascii="Arial" w:hAnsi="Arial" w:cs="Arial"/>
          <w:sz w:val="28"/>
          <w:szCs w:val="28"/>
        </w:rPr>
        <w:t xml:space="preserve">ne product is belong to </w:t>
      </w:r>
      <w:r w:rsidR="00D42C16">
        <w:rPr>
          <w:rFonts w:ascii="Arial" w:hAnsi="Arial" w:cs="Arial"/>
          <w:sz w:val="28"/>
          <w:szCs w:val="28"/>
        </w:rPr>
        <w:t>only one</w:t>
      </w:r>
      <w:r w:rsidR="00F95995">
        <w:rPr>
          <w:rFonts w:ascii="Arial" w:hAnsi="Arial" w:cs="Arial"/>
          <w:sz w:val="28"/>
          <w:szCs w:val="28"/>
        </w:rPr>
        <w:t xml:space="preserve"> Category, one category will have zero or many products. </w:t>
      </w:r>
      <w:r w:rsidR="00D42C16">
        <w:rPr>
          <w:rFonts w:ascii="Arial" w:hAnsi="Arial" w:cs="Arial"/>
          <w:sz w:val="28"/>
          <w:szCs w:val="28"/>
        </w:rPr>
        <w:t xml:space="preserve">Th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F95995">
        <w:rPr>
          <w:rFonts w:ascii="Arial" w:hAnsi="Arial" w:cs="Arial"/>
          <w:sz w:val="28"/>
          <w:szCs w:val="28"/>
        </w:rPr>
        <w:t xml:space="preserve"> includes these properties: </w:t>
      </w:r>
      <w:r w:rsidR="005C22D0" w:rsidRPr="00337987">
        <w:rPr>
          <w:rFonts w:ascii="Arial" w:hAnsi="Arial" w:cs="Arial"/>
          <w:sz w:val="28"/>
          <w:szCs w:val="28"/>
        </w:rPr>
        <w:t>ProductI</w:t>
      </w:r>
      <w:r w:rsidR="006F54BB" w:rsidRPr="00337987">
        <w:rPr>
          <w:rFonts w:ascii="Arial" w:hAnsi="Arial" w:cs="Arial"/>
          <w:sz w:val="28"/>
          <w:szCs w:val="28"/>
        </w:rPr>
        <w:t>d</w:t>
      </w:r>
      <w:r w:rsidR="005C22D0" w:rsidRPr="00337987">
        <w:rPr>
          <w:rFonts w:ascii="Arial" w:hAnsi="Arial" w:cs="Arial"/>
          <w:sz w:val="28"/>
          <w:szCs w:val="28"/>
        </w:rPr>
        <w:t>, ProductN</w:t>
      </w:r>
      <w:r w:rsidR="009007F0" w:rsidRPr="00337987">
        <w:rPr>
          <w:rFonts w:ascii="Arial" w:hAnsi="Arial" w:cs="Arial"/>
          <w:sz w:val="28"/>
          <w:szCs w:val="28"/>
        </w:rPr>
        <w:t>ame, Category</w:t>
      </w:r>
      <w:r w:rsidR="003C69E9">
        <w:rPr>
          <w:rFonts w:ascii="Arial" w:hAnsi="Arial" w:cs="Arial"/>
          <w:sz w:val="28"/>
          <w:szCs w:val="28"/>
        </w:rPr>
        <w:t>Id</w:t>
      </w:r>
      <w:r w:rsidR="009007F0" w:rsidRPr="00337987">
        <w:rPr>
          <w:rFonts w:ascii="Arial" w:hAnsi="Arial" w:cs="Arial"/>
          <w:sz w:val="28"/>
          <w:szCs w:val="28"/>
        </w:rPr>
        <w:t xml:space="preserve">, </w:t>
      </w:r>
      <w:r w:rsidR="006F54BB" w:rsidRPr="00337987">
        <w:rPr>
          <w:rFonts w:ascii="Arial" w:hAnsi="Arial" w:cs="Arial"/>
          <w:sz w:val="28"/>
          <w:szCs w:val="28"/>
        </w:rPr>
        <w:t>UnitsInStock</w:t>
      </w:r>
      <w:r w:rsidR="009007F0" w:rsidRPr="00337987">
        <w:rPr>
          <w:rFonts w:ascii="Arial" w:hAnsi="Arial" w:cs="Arial"/>
          <w:sz w:val="28"/>
          <w:szCs w:val="28"/>
        </w:rPr>
        <w:t xml:space="preserve">, </w:t>
      </w:r>
      <w:r w:rsidR="006F54BB" w:rsidRPr="00337987">
        <w:rPr>
          <w:rFonts w:ascii="Arial" w:hAnsi="Arial" w:cs="Arial"/>
          <w:sz w:val="28"/>
          <w:szCs w:val="28"/>
        </w:rPr>
        <w:t>Unit</w:t>
      </w:r>
      <w:r w:rsidR="009007F0" w:rsidRPr="00337987">
        <w:rPr>
          <w:rFonts w:ascii="Arial" w:hAnsi="Arial" w:cs="Arial"/>
          <w:sz w:val="28"/>
          <w:szCs w:val="28"/>
        </w:rPr>
        <w:t>Price</w:t>
      </w:r>
      <w:r w:rsidR="00F95995">
        <w:rPr>
          <w:rFonts w:ascii="Arial" w:hAnsi="Arial" w:cs="Arial"/>
          <w:sz w:val="28"/>
          <w:szCs w:val="28"/>
        </w:rPr>
        <w:t xml:space="preserve">. The </w:t>
      </w:r>
      <w:r w:rsidR="006F54BB" w:rsidRPr="00337987">
        <w:rPr>
          <w:rFonts w:ascii="Arial" w:hAnsi="Arial" w:cs="Arial"/>
          <w:sz w:val="28"/>
          <w:szCs w:val="28"/>
        </w:rPr>
        <w:t xml:space="preserve">Category </w:t>
      </w:r>
      <w:r w:rsidR="00D42C16">
        <w:rPr>
          <w:rFonts w:ascii="Arial" w:hAnsi="Arial" w:cs="Arial"/>
          <w:sz w:val="28"/>
          <w:szCs w:val="28"/>
        </w:rPr>
        <w:t xml:space="preserve">includes </w:t>
      </w:r>
      <w:r w:rsidR="00F95995">
        <w:rPr>
          <w:rFonts w:ascii="Arial" w:hAnsi="Arial" w:cs="Arial"/>
          <w:sz w:val="28"/>
          <w:szCs w:val="28"/>
        </w:rPr>
        <w:t xml:space="preserve">properties: </w:t>
      </w:r>
      <w:r w:rsidR="00D42C16">
        <w:rPr>
          <w:rFonts w:ascii="Arial" w:hAnsi="Arial" w:cs="Arial"/>
          <w:sz w:val="28"/>
          <w:szCs w:val="28"/>
        </w:rPr>
        <w:t>suc</w:t>
      </w:r>
      <w:r w:rsidR="002A60A8">
        <w:rPr>
          <w:rFonts w:ascii="Arial" w:hAnsi="Arial" w:cs="Arial"/>
          <w:sz w:val="28"/>
          <w:szCs w:val="28"/>
        </w:rPr>
        <w:t>h</w:t>
      </w:r>
      <w:r w:rsidR="00D42C16">
        <w:rPr>
          <w:rFonts w:ascii="Arial" w:hAnsi="Arial" w:cs="Arial"/>
          <w:sz w:val="28"/>
          <w:szCs w:val="28"/>
        </w:rPr>
        <w:t xml:space="preserve"> as CategoryId, CategoryName</w:t>
      </w:r>
      <w:r w:rsidRPr="00337987">
        <w:rPr>
          <w:rFonts w:ascii="Arial" w:hAnsi="Arial" w:cs="Arial"/>
          <w:sz w:val="28"/>
          <w:szCs w:val="28"/>
        </w:rPr>
        <w:t>.</w:t>
      </w:r>
      <w:r w:rsidR="00D8723B" w:rsidRPr="00337987">
        <w:rPr>
          <w:rFonts w:ascii="Arial" w:hAnsi="Arial" w:cs="Arial"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>The application has to support adding, viewing, modifying</w:t>
      </w:r>
      <w:r w:rsidR="00DB42AD" w:rsidRPr="00337987">
        <w:rPr>
          <w:rFonts w:ascii="Arial" w:hAnsi="Arial" w:cs="Arial"/>
          <w:sz w:val="28"/>
          <w:szCs w:val="28"/>
        </w:rPr>
        <w:t>,</w:t>
      </w:r>
      <w:r w:rsidR="00AE511A" w:rsidRPr="00337987">
        <w:rPr>
          <w:rFonts w:ascii="Arial" w:hAnsi="Arial" w:cs="Arial"/>
          <w:sz w:val="28"/>
          <w:szCs w:val="28"/>
        </w:rPr>
        <w:t xml:space="preserve"> </w:t>
      </w:r>
      <w:r w:rsidR="00D42C16">
        <w:rPr>
          <w:rFonts w:ascii="Arial" w:hAnsi="Arial" w:cs="Arial"/>
          <w:sz w:val="28"/>
          <w:szCs w:val="28"/>
        </w:rPr>
        <w:t xml:space="preserve">and removing products - </w:t>
      </w:r>
      <w:r w:rsidRPr="00337987">
        <w:rPr>
          <w:rFonts w:ascii="Arial" w:hAnsi="Arial" w:cs="Arial"/>
          <w:sz w:val="28"/>
          <w:szCs w:val="28"/>
        </w:rPr>
        <w:t>a standardized usage action verbs better known as Create, Read, Update, Delete (CRUD).</w:t>
      </w:r>
    </w:p>
    <w:p w14:paraId="4261F013" w14:textId="77777777" w:rsidR="00337987" w:rsidRDefault="00337987" w:rsidP="009F604A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6538EC26" w14:textId="625D621F" w:rsidR="004E7444" w:rsidRPr="00337987" w:rsidRDefault="00A52870" w:rsidP="009F604A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This lab explores creating a</w:t>
      </w:r>
      <w:r w:rsidR="009522B7" w:rsidRPr="00337987">
        <w:rPr>
          <w:rFonts w:ascii="Arial" w:hAnsi="Arial" w:cs="Arial"/>
          <w:sz w:val="28"/>
          <w:szCs w:val="28"/>
        </w:rPr>
        <w:t>n</w:t>
      </w:r>
      <w:r w:rsidRPr="00337987">
        <w:rPr>
          <w:rFonts w:ascii="Arial" w:hAnsi="Arial" w:cs="Arial"/>
          <w:sz w:val="28"/>
          <w:szCs w:val="28"/>
        </w:rPr>
        <w:t xml:space="preserve"> application using </w:t>
      </w:r>
      <w:r w:rsidR="005C22D0" w:rsidRPr="00337987">
        <w:rPr>
          <w:rFonts w:ascii="Arial" w:hAnsi="Arial" w:cs="Arial"/>
          <w:sz w:val="28"/>
          <w:szCs w:val="28"/>
        </w:rPr>
        <w:t>ASP</w:t>
      </w:r>
      <w:r w:rsidRPr="00337987">
        <w:rPr>
          <w:rFonts w:ascii="Arial" w:hAnsi="Arial" w:cs="Arial"/>
          <w:sz w:val="28"/>
          <w:szCs w:val="28"/>
        </w:rPr>
        <w:t>.NET Core</w:t>
      </w:r>
      <w:r w:rsidR="006F54BB" w:rsidRPr="00337987">
        <w:rPr>
          <w:rFonts w:ascii="Arial" w:hAnsi="Arial" w:cs="Arial"/>
          <w:sz w:val="28"/>
          <w:szCs w:val="28"/>
        </w:rPr>
        <w:t xml:space="preserve"> Web API to create RESTful API</w:t>
      </w:r>
      <w:r w:rsidR="004E7444" w:rsidRPr="00337987">
        <w:rPr>
          <w:rFonts w:ascii="Arial" w:hAnsi="Arial" w:cs="Arial"/>
          <w:sz w:val="28"/>
          <w:szCs w:val="28"/>
        </w:rPr>
        <w:t>, and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  <w:r w:rsidR="00A54961" w:rsidRPr="00337987">
        <w:rPr>
          <w:rFonts w:ascii="Arial" w:hAnsi="Arial" w:cs="Arial"/>
          <w:sz w:val="28"/>
          <w:szCs w:val="28"/>
        </w:rPr>
        <w:t>ASP.NET Core Web App</w:t>
      </w:r>
      <w:r w:rsidR="00AB3336">
        <w:rPr>
          <w:rFonts w:ascii="Arial" w:hAnsi="Arial" w:cs="Arial"/>
          <w:sz w:val="28"/>
          <w:szCs w:val="28"/>
        </w:rPr>
        <w:t xml:space="preserve"> MVC and Identity and AJAX</w:t>
      </w:r>
      <w:r w:rsidR="004E7444" w:rsidRPr="00337987">
        <w:rPr>
          <w:rFonts w:ascii="Arial" w:hAnsi="Arial" w:cs="Arial"/>
          <w:sz w:val="28"/>
          <w:szCs w:val="28"/>
        </w:rPr>
        <w:t xml:space="preserve">. </w:t>
      </w:r>
      <w:r w:rsidR="003C69E9">
        <w:rPr>
          <w:rFonts w:ascii="Arial" w:hAnsi="Arial" w:cs="Arial"/>
          <w:sz w:val="28"/>
          <w:szCs w:val="28"/>
        </w:rPr>
        <w:t>A</w:t>
      </w:r>
      <w:bookmarkStart w:id="0" w:name="_GoBack"/>
      <w:bookmarkEnd w:id="0"/>
      <w:r w:rsidRPr="00337987">
        <w:rPr>
          <w:rFonts w:ascii="Arial" w:hAnsi="Arial" w:cs="Arial"/>
          <w:sz w:val="28"/>
          <w:szCs w:val="28"/>
        </w:rPr>
        <w:t xml:space="preserve"> 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>SQL Server</w:t>
      </w:r>
      <w:r w:rsidR="006C6581" w:rsidRPr="00337987">
        <w:rPr>
          <w:rFonts w:ascii="Arial" w:hAnsi="Arial" w:cs="Arial"/>
          <w:sz w:val="28"/>
          <w:szCs w:val="28"/>
        </w:rPr>
        <w:t xml:space="preserve"> 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>D</w:t>
      </w:r>
      <w:r w:rsidRPr="00337987">
        <w:rPr>
          <w:rFonts w:ascii="Arial" w:hAnsi="Arial" w:cs="Arial"/>
          <w:b/>
          <w:bCs/>
          <w:sz w:val="28"/>
          <w:szCs w:val="28"/>
        </w:rPr>
        <w:t>atabase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 xml:space="preserve">will be created to persist th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that</w:t>
      </w:r>
      <w:r w:rsidRPr="00337987">
        <w:rPr>
          <w:rFonts w:ascii="Arial" w:hAnsi="Arial" w:cs="Arial"/>
          <w:sz w:val="28"/>
          <w:szCs w:val="28"/>
        </w:rPr>
        <w:t xml:space="preserve"> will be used for reading and managing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by </w:t>
      </w:r>
      <w:r w:rsidR="008E74D9" w:rsidRPr="00337987">
        <w:rPr>
          <w:rFonts w:ascii="Arial" w:hAnsi="Arial" w:cs="Arial"/>
          <w:b/>
          <w:bCs/>
          <w:sz w:val="28"/>
          <w:szCs w:val="28"/>
        </w:rPr>
        <w:t>Entity Framework Core</w:t>
      </w:r>
      <w:r w:rsidR="005C22D0" w:rsidRPr="00337987">
        <w:rPr>
          <w:rFonts w:ascii="Arial" w:hAnsi="Arial" w:cs="Arial"/>
          <w:b/>
          <w:bCs/>
          <w:sz w:val="28"/>
          <w:szCs w:val="28"/>
        </w:rPr>
        <w:t>.</w:t>
      </w:r>
    </w:p>
    <w:p w14:paraId="63394D1B" w14:textId="77777777" w:rsidR="00A54961" w:rsidRDefault="00A54961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47428ABB" w14:textId="77777777" w:rsidR="00337987" w:rsidRDefault="00337987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0B320B6E" w14:textId="332C5841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337987" w:rsidRDefault="0005128C" w:rsidP="0005128C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DB42AD">
        <w:rPr>
          <w:rFonts w:ascii="Arial" w:hAnsi="Arial" w:cs="Arial"/>
          <w:sz w:val="30"/>
          <w:szCs w:val="30"/>
        </w:rPr>
        <w:t>I</w:t>
      </w:r>
      <w:r w:rsidRPr="00337987">
        <w:rPr>
          <w:rFonts w:ascii="Arial" w:hAnsi="Arial" w:cs="Arial"/>
          <w:sz w:val="28"/>
          <w:szCs w:val="28"/>
        </w:rPr>
        <w:t>n this lab, you will:</w:t>
      </w:r>
    </w:p>
    <w:p w14:paraId="3DA7D301" w14:textId="33E85438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Use the Visual Studio.NET to create </w:t>
      </w:r>
      <w:r w:rsidR="00135A2D" w:rsidRPr="00337987">
        <w:rPr>
          <w:rFonts w:ascii="Arial" w:hAnsi="Arial" w:cs="Arial"/>
          <w:sz w:val="28"/>
          <w:szCs w:val="28"/>
        </w:rPr>
        <w:t xml:space="preserve">ASP.NET Core Web </w:t>
      </w:r>
      <w:r w:rsidR="00A54961" w:rsidRPr="00337987">
        <w:rPr>
          <w:rFonts w:ascii="Arial" w:hAnsi="Arial" w:cs="Arial"/>
          <w:sz w:val="28"/>
          <w:szCs w:val="28"/>
        </w:rPr>
        <w:t>Web API</w:t>
      </w:r>
      <w:r w:rsidR="00DC2AD2" w:rsidRPr="00337987">
        <w:rPr>
          <w:rFonts w:ascii="Arial" w:hAnsi="Arial" w:cs="Arial"/>
          <w:sz w:val="28"/>
          <w:szCs w:val="28"/>
        </w:rPr>
        <w:t xml:space="preserve"> P</w:t>
      </w:r>
      <w:r w:rsidRPr="00337987">
        <w:rPr>
          <w:rFonts w:ascii="Arial" w:hAnsi="Arial" w:cs="Arial"/>
          <w:sz w:val="28"/>
          <w:szCs w:val="28"/>
        </w:rPr>
        <w:t>roject.</w:t>
      </w:r>
    </w:p>
    <w:p w14:paraId="47B9EBE2" w14:textId="40C3EADA" w:rsidR="001544AE" w:rsidRPr="00337987" w:rsidRDefault="001544AE" w:rsidP="001544A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Develop </w:t>
      </w:r>
      <w:r w:rsidR="00307B4E">
        <w:rPr>
          <w:rFonts w:ascii="Arial" w:hAnsi="Arial" w:cs="Arial"/>
          <w:sz w:val="28"/>
          <w:szCs w:val="28"/>
        </w:rPr>
        <w:t xml:space="preserve">Web </w:t>
      </w:r>
      <w:r w:rsidRPr="00337987">
        <w:rPr>
          <w:rFonts w:ascii="Arial" w:hAnsi="Arial" w:cs="Arial"/>
          <w:sz w:val="28"/>
          <w:szCs w:val="28"/>
        </w:rPr>
        <w:t>application using MVC Pattern</w:t>
      </w:r>
      <w:r w:rsidR="00AB3336">
        <w:rPr>
          <w:rFonts w:ascii="Arial" w:hAnsi="Arial" w:cs="Arial"/>
          <w:sz w:val="28"/>
          <w:szCs w:val="28"/>
        </w:rPr>
        <w:t xml:space="preserve"> combination with Identity and AJAX</w:t>
      </w:r>
      <w:r w:rsidR="00625A5C">
        <w:rPr>
          <w:rFonts w:ascii="Arial" w:hAnsi="Arial" w:cs="Arial"/>
          <w:sz w:val="28"/>
          <w:szCs w:val="28"/>
        </w:rPr>
        <w:t xml:space="preserve"> techniques</w:t>
      </w:r>
      <w:r w:rsidRPr="00337987">
        <w:rPr>
          <w:rFonts w:ascii="Arial" w:hAnsi="Arial" w:cs="Arial"/>
          <w:sz w:val="28"/>
          <w:szCs w:val="28"/>
        </w:rPr>
        <w:t>.</w:t>
      </w:r>
    </w:p>
    <w:p w14:paraId="6A5697FD" w14:textId="1BE6E837" w:rsidR="0005128C" w:rsidRPr="00337987" w:rsidRDefault="00135A2D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Use Entity Framework </w:t>
      </w:r>
      <w:r w:rsidR="00F40700">
        <w:rPr>
          <w:rFonts w:ascii="Arial" w:hAnsi="Arial" w:cs="Arial"/>
          <w:sz w:val="28"/>
          <w:szCs w:val="28"/>
        </w:rPr>
        <w:t xml:space="preserve">Core </w:t>
      </w:r>
      <w:r w:rsidRPr="00337987">
        <w:rPr>
          <w:rFonts w:ascii="Arial" w:hAnsi="Arial" w:cs="Arial"/>
          <w:sz w:val="28"/>
          <w:szCs w:val="28"/>
        </w:rPr>
        <w:t xml:space="preserve">to </w:t>
      </w:r>
      <w:r w:rsidR="00DE4218">
        <w:rPr>
          <w:rFonts w:ascii="Arial" w:hAnsi="Arial" w:cs="Arial"/>
          <w:sz w:val="28"/>
          <w:szCs w:val="28"/>
        </w:rPr>
        <w:t>c</w:t>
      </w:r>
      <w:r w:rsidR="0005128C" w:rsidRPr="00337987">
        <w:rPr>
          <w:rFonts w:ascii="Arial" w:hAnsi="Arial" w:cs="Arial"/>
          <w:sz w:val="28"/>
          <w:szCs w:val="28"/>
        </w:rPr>
        <w:t>reate a SQL Server database</w:t>
      </w:r>
      <w:r w:rsidR="00A54961" w:rsidRPr="00337987">
        <w:rPr>
          <w:rFonts w:ascii="Arial" w:hAnsi="Arial" w:cs="Arial"/>
          <w:sz w:val="28"/>
          <w:szCs w:val="28"/>
        </w:rPr>
        <w:t xml:space="preserve"> (Forward Engineering Approach)</w:t>
      </w:r>
      <w:r w:rsidR="00A6363C" w:rsidRPr="00337987">
        <w:rPr>
          <w:rFonts w:ascii="Arial" w:hAnsi="Arial" w:cs="Arial"/>
          <w:sz w:val="28"/>
          <w:szCs w:val="28"/>
        </w:rPr>
        <w:t>.</w:t>
      </w:r>
    </w:p>
    <w:p w14:paraId="1711C1D2" w14:textId="026164E1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Develop </w:t>
      </w:r>
      <w:r w:rsidR="00A54961" w:rsidRPr="00337987">
        <w:rPr>
          <w:rFonts w:ascii="Arial" w:hAnsi="Arial" w:cs="Arial"/>
          <w:sz w:val="28"/>
          <w:szCs w:val="28"/>
        </w:rPr>
        <w:t xml:space="preserve">Entity classes, </w:t>
      </w:r>
      <w:r w:rsidR="00135A2D" w:rsidRPr="00337987">
        <w:rPr>
          <w:rFonts w:ascii="Arial" w:hAnsi="Arial" w:cs="Arial"/>
          <w:sz w:val="28"/>
          <w:szCs w:val="28"/>
        </w:rPr>
        <w:t>DBContext</w:t>
      </w:r>
      <w:r w:rsidRPr="00337987">
        <w:rPr>
          <w:rFonts w:ascii="Arial" w:hAnsi="Arial" w:cs="Arial"/>
          <w:sz w:val="28"/>
          <w:szCs w:val="28"/>
        </w:rPr>
        <w:t xml:space="preserve"> class</w:t>
      </w:r>
      <w:r w:rsidR="00A54961" w:rsidRPr="00337987">
        <w:rPr>
          <w:rFonts w:ascii="Arial" w:hAnsi="Arial" w:cs="Arial"/>
          <w:sz w:val="28"/>
          <w:szCs w:val="28"/>
        </w:rPr>
        <w:t>, DAO class</w:t>
      </w:r>
      <w:r w:rsidRPr="00337987">
        <w:rPr>
          <w:rFonts w:ascii="Arial" w:hAnsi="Arial" w:cs="Arial"/>
          <w:sz w:val="28"/>
          <w:szCs w:val="28"/>
        </w:rPr>
        <w:t xml:space="preserve"> to perform CRUD actions using </w:t>
      </w:r>
      <w:r w:rsidR="008E74D9" w:rsidRPr="00337987">
        <w:rPr>
          <w:rFonts w:ascii="Arial" w:hAnsi="Arial" w:cs="Arial"/>
          <w:sz w:val="28"/>
          <w:szCs w:val="28"/>
        </w:rPr>
        <w:t>Entity Framework Core</w:t>
      </w:r>
      <w:r w:rsidR="00A6363C" w:rsidRPr="00337987">
        <w:rPr>
          <w:rFonts w:ascii="Arial" w:hAnsi="Arial" w:cs="Arial"/>
          <w:sz w:val="28"/>
          <w:szCs w:val="28"/>
        </w:rPr>
        <w:t>.</w:t>
      </w:r>
    </w:p>
    <w:p w14:paraId="5E585B89" w14:textId="784DD7BC" w:rsidR="00A54961" w:rsidRPr="00337987" w:rsidRDefault="00A54961" w:rsidP="00A5496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Apply Repository pattern to develop application.</w:t>
      </w:r>
    </w:p>
    <w:p w14:paraId="50C1E4A5" w14:textId="77777777" w:rsidR="00867793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Run the project and test the</w:t>
      </w:r>
      <w:r w:rsidR="008E74D9" w:rsidRPr="00337987">
        <w:rPr>
          <w:rFonts w:ascii="Arial" w:hAnsi="Arial" w:cs="Arial"/>
          <w:sz w:val="28"/>
          <w:szCs w:val="28"/>
        </w:rPr>
        <w:t xml:space="preserve"> application </w:t>
      </w:r>
      <w:r w:rsidRPr="00337987">
        <w:rPr>
          <w:rFonts w:ascii="Arial" w:hAnsi="Arial" w:cs="Arial"/>
          <w:sz w:val="28"/>
          <w:szCs w:val="28"/>
        </w:rPr>
        <w:t>actions.</w:t>
      </w:r>
    </w:p>
    <w:p w14:paraId="43F1F227" w14:textId="77777777" w:rsidR="00337987" w:rsidRDefault="00337987" w:rsidP="004140B3"/>
    <w:p w14:paraId="140A25E9" w14:textId="77777777" w:rsidR="00ED4554" w:rsidRDefault="00ED4554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5249C131" w14:textId="5B562D06" w:rsidR="00A150DC" w:rsidRPr="00A54961" w:rsidRDefault="00A54961" w:rsidP="00A5496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4961">
        <w:rPr>
          <w:rFonts w:ascii="Arial" w:hAnsi="Arial" w:cs="Arial"/>
          <w:color w:val="171717"/>
          <w:sz w:val="40"/>
          <w:szCs w:val="40"/>
        </w:rPr>
        <w:lastRenderedPageBreak/>
        <w:t>Guidelines</w:t>
      </w:r>
    </w:p>
    <w:p w14:paraId="639362D8" w14:textId="3CAF9885" w:rsidR="00A0373D" w:rsidRPr="00181B1C" w:rsidRDefault="00A0373D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40"/>
        </w:rPr>
      </w:pPr>
      <w:r w:rsidRPr="00181B1C">
        <w:rPr>
          <w:rFonts w:ascii="Arial" w:hAnsi="Arial" w:cs="Arial"/>
          <w:color w:val="171717"/>
          <w:sz w:val="36"/>
          <w:szCs w:val="40"/>
        </w:rPr>
        <w:t xml:space="preserve">Activity </w:t>
      </w:r>
      <w:r w:rsidR="001217AF" w:rsidRPr="00181B1C">
        <w:rPr>
          <w:rFonts w:ascii="Arial" w:hAnsi="Arial" w:cs="Arial"/>
          <w:color w:val="171717"/>
          <w:sz w:val="36"/>
          <w:szCs w:val="40"/>
        </w:rPr>
        <w:t>0</w:t>
      </w:r>
      <w:r w:rsidRPr="00181B1C">
        <w:rPr>
          <w:rFonts w:ascii="Arial" w:hAnsi="Arial" w:cs="Arial"/>
          <w:color w:val="171717"/>
          <w:sz w:val="36"/>
          <w:szCs w:val="40"/>
        </w:rPr>
        <w:t xml:space="preserve">1: </w:t>
      </w:r>
      <w:r w:rsidR="004E28A4">
        <w:rPr>
          <w:rFonts w:ascii="Arial" w:hAnsi="Arial" w:cs="Arial"/>
          <w:color w:val="171717"/>
          <w:sz w:val="36"/>
          <w:szCs w:val="40"/>
        </w:rPr>
        <w:t xml:space="preserve">Create a </w:t>
      </w:r>
      <w:r w:rsidR="00A54961">
        <w:rPr>
          <w:rFonts w:ascii="Arial" w:hAnsi="Arial" w:cs="Arial"/>
          <w:color w:val="171717"/>
          <w:sz w:val="36"/>
          <w:szCs w:val="40"/>
        </w:rPr>
        <w:t>Blank Solution</w:t>
      </w:r>
    </w:p>
    <w:p w14:paraId="4C2131DC" w14:textId="123C320F" w:rsidR="00144E43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337987">
        <w:rPr>
          <w:rFonts w:ascii="Arial" w:hAnsi="Arial" w:cs="Arial"/>
          <w:sz w:val="28"/>
          <w:szCs w:val="28"/>
        </w:rPr>
        <w:t xml:space="preserve">. Create a Solution named </w:t>
      </w:r>
      <w:r w:rsidRPr="00ED4554">
        <w:rPr>
          <w:rFonts w:ascii="Arial" w:hAnsi="Arial" w:cs="Arial"/>
          <w:b/>
          <w:sz w:val="28"/>
          <w:szCs w:val="28"/>
        </w:rPr>
        <w:t>Lab0</w:t>
      </w:r>
      <w:r w:rsidR="00AB3336">
        <w:rPr>
          <w:rFonts w:ascii="Arial" w:hAnsi="Arial" w:cs="Arial"/>
          <w:b/>
          <w:sz w:val="28"/>
          <w:szCs w:val="28"/>
        </w:rPr>
        <w:t>3</w:t>
      </w:r>
      <w:r w:rsidRPr="00ED4554">
        <w:rPr>
          <w:rFonts w:ascii="Arial" w:hAnsi="Arial" w:cs="Arial"/>
          <w:b/>
          <w:sz w:val="28"/>
          <w:szCs w:val="28"/>
        </w:rPr>
        <w:t>_</w:t>
      </w:r>
      <w:r w:rsidR="0025739B">
        <w:rPr>
          <w:rFonts w:ascii="Arial" w:hAnsi="Arial" w:cs="Arial"/>
          <w:b/>
          <w:sz w:val="28"/>
          <w:szCs w:val="28"/>
        </w:rPr>
        <w:t xml:space="preserve">IdetityAjax </w:t>
      </w:r>
      <w:r w:rsidRPr="00ED4554">
        <w:rPr>
          <w:rFonts w:ascii="Arial" w:hAnsi="Arial" w:cs="Arial"/>
          <w:b/>
          <w:sz w:val="28"/>
          <w:szCs w:val="28"/>
        </w:rPr>
        <w:t>ASP.NETCoreWebAPI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3082AF2C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: BusinessObject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2086F431" w14:textId="77777777" w:rsidR="00144E43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: Repositorie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7452C108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: DataAcces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25C449D1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337987">
        <w:rPr>
          <w:rFonts w:ascii="Arial" w:hAnsi="Arial" w:cs="Arial"/>
          <w:sz w:val="28"/>
          <w:szCs w:val="28"/>
        </w:rPr>
        <w:t xml:space="preserve">. Create ASP.NET Core Web </w:t>
      </w:r>
      <w:r>
        <w:rPr>
          <w:rFonts w:ascii="Arial" w:hAnsi="Arial" w:cs="Arial"/>
          <w:sz w:val="28"/>
          <w:szCs w:val="28"/>
        </w:rPr>
        <w:t>Web API</w:t>
      </w:r>
      <w:r w:rsidRPr="00337987">
        <w:rPr>
          <w:rFonts w:ascii="Arial" w:hAnsi="Arial" w:cs="Arial"/>
          <w:sz w:val="28"/>
          <w:szCs w:val="28"/>
        </w:rPr>
        <w:t xml:space="preserve"> Project. </w:t>
      </w:r>
    </w:p>
    <w:p w14:paraId="76509EC7" w14:textId="75DF5F28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6</w:t>
      </w:r>
      <w:r w:rsidRPr="00337987">
        <w:rPr>
          <w:rFonts w:ascii="Arial" w:hAnsi="Arial" w:cs="Arial"/>
          <w:sz w:val="28"/>
          <w:szCs w:val="28"/>
        </w:rPr>
        <w:t>. Create ASP.NET Core Web Application (</w:t>
      </w:r>
      <w:r w:rsidR="0025739B">
        <w:rPr>
          <w:rFonts w:ascii="Arial" w:hAnsi="Arial" w:cs="Arial"/>
          <w:sz w:val="28"/>
          <w:szCs w:val="28"/>
        </w:rPr>
        <w:t>Model-View-Controller) Project using Security with Identity.</w:t>
      </w:r>
    </w:p>
    <w:p w14:paraId="0DE83FEB" w14:textId="2355BEBF" w:rsidR="00144E43" w:rsidRPr="00867793" w:rsidRDefault="002E0050" w:rsidP="00144E43">
      <w:pPr>
        <w:spacing w:before="120" w:after="120"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2B83726A" wp14:editId="44F36048">
            <wp:extent cx="3334974" cy="49530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48490" cy="4973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76E1CC99" w:rsidR="00E10CB4" w:rsidRPr="00181B1C" w:rsidRDefault="00E10CB4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181B1C">
        <w:rPr>
          <w:rFonts w:ascii="Arial" w:hAnsi="Arial" w:cs="Arial"/>
          <w:color w:val="171717"/>
          <w:sz w:val="36"/>
          <w:szCs w:val="38"/>
        </w:rPr>
        <w:lastRenderedPageBreak/>
        <w:t xml:space="preserve">Activity 02: </w:t>
      </w:r>
      <w:r w:rsidR="00F95995">
        <w:rPr>
          <w:rFonts w:ascii="Arial" w:hAnsi="Arial" w:cs="Arial"/>
          <w:color w:val="171717"/>
          <w:sz w:val="36"/>
          <w:szCs w:val="38"/>
        </w:rPr>
        <w:t xml:space="preserve">BusinessObjects Project - </w:t>
      </w:r>
      <w:r w:rsidR="00181B1C" w:rsidRPr="00181B1C">
        <w:rPr>
          <w:rFonts w:ascii="Arial" w:hAnsi="Arial" w:cs="Arial"/>
          <w:color w:val="171717"/>
          <w:sz w:val="36"/>
          <w:szCs w:val="38"/>
        </w:rPr>
        <w:t xml:space="preserve">Work with Entity Framework </w:t>
      </w:r>
    </w:p>
    <w:p w14:paraId="6102032A" w14:textId="7D9028BE" w:rsidR="00743CAA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Class Library Project named BusinessObjects</w:t>
      </w:r>
    </w:p>
    <w:p w14:paraId="31728F53" w14:textId="1AD272D4" w:rsidR="00AF5268" w:rsidRPr="009231A8" w:rsidRDefault="00743CAA" w:rsidP="00AF5268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6"/>
        </w:rPr>
      </w:pPr>
      <w:r>
        <w:rPr>
          <w:rFonts w:ascii="Arial" w:hAnsi="Arial" w:cs="Arial"/>
          <w:b/>
          <w:bCs/>
          <w:sz w:val="28"/>
          <w:szCs w:val="26"/>
          <w:u w:val="single"/>
        </w:rPr>
        <w:t>Step 02</w:t>
      </w:r>
      <w:r w:rsidR="00AF5268" w:rsidRPr="009231A8">
        <w:rPr>
          <w:rFonts w:ascii="Arial" w:hAnsi="Arial" w:cs="Arial"/>
          <w:sz w:val="28"/>
          <w:szCs w:val="26"/>
        </w:rPr>
        <w:t>. Install the following packages from NuGet:</w:t>
      </w:r>
    </w:p>
    <w:p w14:paraId="4A9E3AE1" w14:textId="6CC8CA92" w:rsidR="00AF5268" w:rsidRPr="009231A8" w:rsidRDefault="00A32636" w:rsidP="00AF5268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b/>
          <w:bCs/>
          <w:sz w:val="30"/>
          <w:szCs w:val="28"/>
          <w:u w:val="single"/>
        </w:rPr>
      </w:pPr>
      <w:r>
        <w:rPr>
          <w:noProof/>
        </w:rPr>
        <w:drawing>
          <wp:inline distT="0" distB="0" distL="0" distR="0" wp14:anchorId="6E1035C0" wp14:editId="4A24091A">
            <wp:extent cx="3803059" cy="179705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06844" cy="1798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7987" w:rsidRPr="009231A8">
        <w:rPr>
          <w:noProof/>
          <w:sz w:val="24"/>
        </w:rPr>
        <w:t xml:space="preserve"> </w:t>
      </w:r>
    </w:p>
    <w:p w14:paraId="1CF4AA41" w14:textId="36509E87" w:rsidR="00AF5268" w:rsidRPr="009231A8" w:rsidRDefault="00AF5268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30"/>
          <w:szCs w:val="28"/>
          <w:u w:val="single"/>
        </w:rPr>
      </w:pPr>
    </w:p>
    <w:p w14:paraId="475E5C93" w14:textId="06C92800" w:rsidR="00181B1C" w:rsidRDefault="003244B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181B1C" w:rsidRPr="009231A8">
        <w:rPr>
          <w:rFonts w:ascii="Arial" w:hAnsi="Arial" w:cs="Arial"/>
          <w:sz w:val="28"/>
          <w:szCs w:val="28"/>
        </w:rPr>
        <w:t>Add Connection string (</w:t>
      </w:r>
      <w:r w:rsidR="00A32636">
        <w:rPr>
          <w:rFonts w:ascii="Arial" w:hAnsi="Arial" w:cs="Arial"/>
          <w:sz w:val="28"/>
          <w:szCs w:val="28"/>
        </w:rPr>
        <w:t xml:space="preserve">also add JSON </w:t>
      </w:r>
      <w:r w:rsidR="00181B1C" w:rsidRPr="009231A8">
        <w:rPr>
          <w:rFonts w:ascii="Arial" w:hAnsi="Arial" w:cs="Arial"/>
          <w:sz w:val="28"/>
          <w:szCs w:val="28"/>
        </w:rPr>
        <w:t>appsettings.json file)</w:t>
      </w:r>
    </w:p>
    <w:p w14:paraId="3FFF3C13" w14:textId="03BDDDBE" w:rsidR="00A32636" w:rsidRDefault="00A32636" w:rsidP="00A32636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6BCE46B3" wp14:editId="29B75272">
            <wp:extent cx="5726674" cy="8382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4196"/>
                    <a:stretch/>
                  </pic:blipFill>
                  <pic:spPr bwMode="auto">
                    <a:xfrm>
                      <a:off x="0" y="0"/>
                      <a:ext cx="5755843" cy="8424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7AC46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&lt;</w:t>
      </w:r>
      <w:r w:rsidRPr="00A32636">
        <w:rPr>
          <w:rFonts w:ascii="Consolas" w:hAnsi="Consolas" w:cs="Consolas"/>
          <w:color w:val="A31515"/>
          <w:sz w:val="21"/>
          <w:szCs w:val="19"/>
        </w:rPr>
        <w:t>ItemGroup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31C8EED8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&lt;</w:t>
      </w:r>
      <w:r w:rsidRPr="00A32636">
        <w:rPr>
          <w:rFonts w:ascii="Consolas" w:hAnsi="Consolas" w:cs="Consolas"/>
          <w:color w:val="A31515"/>
          <w:sz w:val="21"/>
          <w:szCs w:val="19"/>
        </w:rPr>
        <w:t>None</w:t>
      </w:r>
      <w:r w:rsidRPr="00A32636">
        <w:rPr>
          <w:rFonts w:ascii="Consolas" w:hAnsi="Consolas" w:cs="Consolas"/>
          <w:color w:val="0000FF"/>
          <w:sz w:val="21"/>
          <w:szCs w:val="19"/>
        </w:rPr>
        <w:t xml:space="preserve"> </w:t>
      </w:r>
      <w:r w:rsidRPr="00A32636">
        <w:rPr>
          <w:rFonts w:ascii="Consolas" w:hAnsi="Consolas" w:cs="Consolas"/>
          <w:color w:val="FF0000"/>
          <w:sz w:val="21"/>
          <w:szCs w:val="19"/>
        </w:rPr>
        <w:t>Update</w:t>
      </w:r>
      <w:r w:rsidRPr="00A32636">
        <w:rPr>
          <w:rFonts w:ascii="Consolas" w:hAnsi="Consolas" w:cs="Consolas"/>
          <w:color w:val="0000FF"/>
          <w:sz w:val="21"/>
          <w:szCs w:val="19"/>
        </w:rPr>
        <w:t>=</w:t>
      </w:r>
      <w:r w:rsidRPr="00A32636">
        <w:rPr>
          <w:rFonts w:ascii="Consolas" w:hAnsi="Consolas" w:cs="Consolas"/>
          <w:color w:val="000000"/>
          <w:sz w:val="21"/>
          <w:szCs w:val="19"/>
        </w:rPr>
        <w:t>"</w:t>
      </w:r>
      <w:r w:rsidRPr="00A32636">
        <w:rPr>
          <w:rFonts w:ascii="Consolas" w:hAnsi="Consolas" w:cs="Consolas"/>
          <w:color w:val="0000FF"/>
          <w:sz w:val="21"/>
          <w:szCs w:val="19"/>
        </w:rPr>
        <w:t>appsettings.json</w:t>
      </w:r>
      <w:r w:rsidRPr="00A32636">
        <w:rPr>
          <w:rFonts w:ascii="Consolas" w:hAnsi="Consolas" w:cs="Consolas"/>
          <w:color w:val="000000"/>
          <w:sz w:val="21"/>
          <w:szCs w:val="19"/>
        </w:rPr>
        <w:t>"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047FA03A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  &lt;</w:t>
      </w:r>
      <w:r w:rsidRPr="00A32636">
        <w:rPr>
          <w:rFonts w:ascii="Consolas" w:hAnsi="Consolas" w:cs="Consolas"/>
          <w:color w:val="A31515"/>
          <w:sz w:val="21"/>
          <w:szCs w:val="19"/>
        </w:rPr>
        <w:t>CopyToOutputDirectory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  <w:r w:rsidRPr="00A32636">
        <w:rPr>
          <w:rFonts w:ascii="Consolas" w:hAnsi="Consolas" w:cs="Consolas"/>
          <w:color w:val="000000"/>
          <w:sz w:val="21"/>
          <w:szCs w:val="19"/>
        </w:rPr>
        <w:t>Always</w:t>
      </w:r>
      <w:r w:rsidRPr="00A32636">
        <w:rPr>
          <w:rFonts w:ascii="Consolas" w:hAnsi="Consolas" w:cs="Consolas"/>
          <w:color w:val="0000FF"/>
          <w:sz w:val="21"/>
          <w:szCs w:val="19"/>
        </w:rPr>
        <w:t>&lt;/</w:t>
      </w:r>
      <w:r w:rsidRPr="00A32636">
        <w:rPr>
          <w:rFonts w:ascii="Consolas" w:hAnsi="Consolas" w:cs="Consolas"/>
          <w:color w:val="A31515"/>
          <w:sz w:val="21"/>
          <w:szCs w:val="19"/>
        </w:rPr>
        <w:t>CopyToOutputDirectory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2F3276B0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&lt;/</w:t>
      </w:r>
      <w:r w:rsidRPr="00A32636">
        <w:rPr>
          <w:rFonts w:ascii="Consolas" w:hAnsi="Consolas" w:cs="Consolas"/>
          <w:color w:val="A31515"/>
          <w:sz w:val="21"/>
          <w:szCs w:val="19"/>
        </w:rPr>
        <w:t>None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2A6D2BF4" w14:textId="1A5750E1" w:rsidR="00A32636" w:rsidRPr="00A32636" w:rsidRDefault="00A32636" w:rsidP="00A32636">
      <w:pPr>
        <w:pStyle w:val="ListParagraph"/>
        <w:spacing w:before="120" w:after="120" w:line="276" w:lineRule="auto"/>
        <w:ind w:left="0"/>
        <w:jc w:val="both"/>
        <w:rPr>
          <w:rFonts w:ascii="Consolas" w:hAnsi="Consolas" w:cs="Consolas"/>
          <w:color w:val="0000FF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&lt;/</w:t>
      </w:r>
      <w:r w:rsidRPr="00A32636">
        <w:rPr>
          <w:rFonts w:ascii="Consolas" w:hAnsi="Consolas" w:cs="Consolas"/>
          <w:color w:val="A31515"/>
          <w:sz w:val="21"/>
          <w:szCs w:val="19"/>
        </w:rPr>
        <w:t>ItemGroup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5EEE5BA0" w14:textId="325D38DC" w:rsidR="008A1F7A" w:rsidRPr="009231A8" w:rsidRDefault="00743CAA" w:rsidP="008A1F7A">
      <w:pPr>
        <w:rPr>
          <w:rFonts w:ascii="Arial" w:hAnsi="Arial" w:cs="Arial"/>
          <w:sz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4</w:t>
      </w:r>
      <w:r w:rsidR="008A1F7A" w:rsidRPr="009231A8">
        <w:rPr>
          <w:rFonts w:ascii="Arial" w:hAnsi="Arial" w:cs="Arial"/>
          <w:sz w:val="28"/>
          <w:szCs w:val="28"/>
        </w:rPr>
        <w:t xml:space="preserve">. </w:t>
      </w:r>
      <w:r w:rsidR="008A1F7A" w:rsidRPr="009231A8">
        <w:rPr>
          <w:rFonts w:ascii="Arial" w:hAnsi="Arial" w:cs="Arial"/>
          <w:sz w:val="28"/>
        </w:rPr>
        <w:t>Add “Products.cs”</w:t>
      </w:r>
      <w:r w:rsidR="00A32636">
        <w:rPr>
          <w:rFonts w:ascii="Arial" w:hAnsi="Arial" w:cs="Arial"/>
          <w:sz w:val="28"/>
        </w:rPr>
        <w:t>, “Category.cs”</w:t>
      </w:r>
      <w:r w:rsidR="008A1F7A" w:rsidRPr="009231A8">
        <w:rPr>
          <w:rFonts w:ascii="Arial" w:hAnsi="Arial" w:cs="Arial"/>
          <w:sz w:val="28"/>
        </w:rPr>
        <w:t xml:space="preserve"> </w:t>
      </w:r>
      <w:r w:rsidR="00A32636">
        <w:rPr>
          <w:rFonts w:ascii="Arial" w:hAnsi="Arial" w:cs="Arial"/>
          <w:sz w:val="28"/>
        </w:rPr>
        <w:t xml:space="preserve">entities, </w:t>
      </w:r>
      <w:r w:rsidR="008A1F7A" w:rsidRPr="009231A8">
        <w:rPr>
          <w:rFonts w:ascii="Arial" w:hAnsi="Arial" w:cs="Arial"/>
          <w:sz w:val="28"/>
        </w:rPr>
        <w:t>and</w:t>
      </w:r>
      <w:r w:rsidR="00A32636">
        <w:rPr>
          <w:rFonts w:ascii="Arial" w:hAnsi="Arial" w:cs="Arial"/>
          <w:sz w:val="28"/>
        </w:rPr>
        <w:t xml:space="preserve"> the context</w:t>
      </w:r>
      <w:r w:rsidR="008A1F7A" w:rsidRPr="009231A8">
        <w:rPr>
          <w:rFonts w:ascii="Arial" w:hAnsi="Arial" w:cs="Arial"/>
          <w:sz w:val="28"/>
        </w:rPr>
        <w:t xml:space="preserve"> </w:t>
      </w:r>
      <w:r w:rsidR="00A32636">
        <w:rPr>
          <w:rFonts w:ascii="Arial" w:hAnsi="Arial" w:cs="Arial"/>
          <w:sz w:val="28"/>
        </w:rPr>
        <w:t xml:space="preserve">class </w:t>
      </w:r>
      <w:r w:rsidR="008A1F7A" w:rsidRPr="009231A8">
        <w:rPr>
          <w:rFonts w:ascii="Arial" w:hAnsi="Arial" w:cs="Arial"/>
          <w:sz w:val="28"/>
        </w:rPr>
        <w:t xml:space="preserve">“ApplicationDBContext.cs” </w:t>
      </w:r>
    </w:p>
    <w:p w14:paraId="0349BB22" w14:textId="77777777" w:rsidR="00693519" w:rsidRDefault="00693519" w:rsidP="008A1F7A">
      <w:pPr>
        <w:rPr>
          <w:sz w:val="24"/>
        </w:rPr>
      </w:pPr>
      <w:r>
        <w:rPr>
          <w:noProof/>
        </w:rPr>
        <w:drawing>
          <wp:inline distT="0" distB="0" distL="0" distR="0" wp14:anchorId="54DCB99C" wp14:editId="15DB6DDB">
            <wp:extent cx="4458469" cy="18415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8469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E02E1" w14:textId="2509C7FB" w:rsidR="008A1F7A" w:rsidRDefault="00A32636" w:rsidP="008A1F7A">
      <w:pPr>
        <w:rPr>
          <w:sz w:val="24"/>
        </w:rPr>
      </w:pPr>
      <w:r>
        <w:rPr>
          <w:noProof/>
        </w:rPr>
        <w:lastRenderedPageBreak/>
        <w:drawing>
          <wp:inline distT="0" distB="0" distL="0" distR="0" wp14:anchorId="7CDE8D22" wp14:editId="10F516E4">
            <wp:extent cx="4293923" cy="3092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7314" cy="3102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6DF61" w14:textId="417B5400" w:rsidR="00693519" w:rsidRDefault="00693519" w:rsidP="008A1F7A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33524D5B" wp14:editId="7691E3D3">
                <wp:simplePos x="0" y="0"/>
                <wp:positionH relativeFrom="column">
                  <wp:posOffset>482600</wp:posOffset>
                </wp:positionH>
                <wp:positionV relativeFrom="paragraph">
                  <wp:posOffset>983615</wp:posOffset>
                </wp:positionV>
                <wp:extent cx="5149850" cy="825500"/>
                <wp:effectExtent l="0" t="0" r="12700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9850" cy="825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EEEB07" id="Rectangle 12" o:spid="_x0000_s1026" style="position:absolute;margin-left:38pt;margin-top:77.45pt;width:405.5pt;height:65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1B57768" wp14:editId="7C4369C6">
            <wp:extent cx="5595756" cy="493395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03860" cy="4941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1513A" w14:textId="1BD1CE62" w:rsidR="008A1F7A" w:rsidRPr="009231A8" w:rsidRDefault="00196607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8A1F7A" w:rsidRPr="009231A8">
        <w:rPr>
          <w:rFonts w:ascii="Arial" w:hAnsi="Arial" w:cs="Arial"/>
          <w:sz w:val="28"/>
        </w:rPr>
        <w:t>Add-Migration and Update-Database</w:t>
      </w:r>
    </w:p>
    <w:p w14:paraId="745F0B9C" w14:textId="5B53E414" w:rsidR="0064487B" w:rsidRPr="0064487B" w:rsidRDefault="0064487B" w:rsidP="0064487B">
      <w:pPr>
        <w:ind w:left="720"/>
        <w:rPr>
          <w:rFonts w:ascii="Arial" w:hAnsi="Arial" w:cs="Arial"/>
          <w:i/>
          <w:sz w:val="28"/>
        </w:rPr>
      </w:pPr>
      <w:r w:rsidRPr="0064487B">
        <w:rPr>
          <w:rFonts w:ascii="Arial" w:hAnsi="Arial" w:cs="Arial"/>
          <w:i/>
          <w:sz w:val="28"/>
        </w:rPr>
        <w:t>dotnet ef migrations add “InitialDB”</w:t>
      </w:r>
    </w:p>
    <w:p w14:paraId="2060172C" w14:textId="392F9B1E" w:rsidR="00B41F7B" w:rsidRPr="003850E3" w:rsidRDefault="0064487B" w:rsidP="003850E3">
      <w:pPr>
        <w:ind w:left="720"/>
        <w:rPr>
          <w:rFonts w:ascii="Arial" w:hAnsi="Arial" w:cs="Arial"/>
          <w:sz w:val="28"/>
        </w:rPr>
      </w:pPr>
      <w:r w:rsidRPr="0064487B">
        <w:rPr>
          <w:rFonts w:ascii="Arial" w:hAnsi="Arial" w:cs="Arial"/>
          <w:i/>
          <w:sz w:val="28"/>
        </w:rPr>
        <w:t>dotnet ef database update</w:t>
      </w:r>
    </w:p>
    <w:p w14:paraId="2DB16DEF" w14:textId="77777777" w:rsidR="00991776" w:rsidRDefault="00991776" w:rsidP="004140B3"/>
    <w:p w14:paraId="44B811CE" w14:textId="2153FA2E" w:rsidR="008A1F7A" w:rsidRP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t xml:space="preserve">Activity 03: </w:t>
      </w:r>
      <w:r w:rsidR="00541485">
        <w:rPr>
          <w:rFonts w:ascii="Arial" w:hAnsi="Arial" w:cs="Arial"/>
          <w:color w:val="171717"/>
          <w:sz w:val="36"/>
          <w:szCs w:val="38"/>
        </w:rPr>
        <w:t xml:space="preserve">DataAccess </w:t>
      </w:r>
      <w:r w:rsidR="009231A8">
        <w:rPr>
          <w:rFonts w:ascii="Arial" w:hAnsi="Arial" w:cs="Arial"/>
          <w:color w:val="171717"/>
          <w:sz w:val="36"/>
          <w:szCs w:val="38"/>
        </w:rPr>
        <w:t xml:space="preserve">Project </w:t>
      </w:r>
      <w:r w:rsidR="00541485">
        <w:rPr>
          <w:rFonts w:ascii="Arial" w:hAnsi="Arial" w:cs="Arial"/>
          <w:color w:val="171717"/>
          <w:sz w:val="36"/>
          <w:szCs w:val="38"/>
        </w:rPr>
        <w:t xml:space="preserve">- 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>contain methods for accessing the underlying database</w:t>
      </w:r>
      <w:r w:rsidR="009231A8">
        <w:t xml:space="preserve"> </w:t>
      </w:r>
    </w:p>
    <w:p w14:paraId="1F35FD17" w14:textId="7B8A1C69" w:rsidR="003850E3" w:rsidRDefault="003850E3" w:rsidP="003850E3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Class Library Project named DataAccess</w:t>
      </w:r>
    </w:p>
    <w:p w14:paraId="648FF3C2" w14:textId="74E87D05" w:rsidR="008A1F7A" w:rsidRPr="009231A8" w:rsidRDefault="008A1F7A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 w:rsidR="000D78A6">
        <w:rPr>
          <w:rFonts w:ascii="Arial" w:hAnsi="Arial" w:cs="Arial"/>
          <w:sz w:val="28"/>
        </w:rPr>
        <w:t>Add Project reference</w:t>
      </w:r>
      <w:r w:rsidR="00B41F7B">
        <w:rPr>
          <w:rFonts w:ascii="Arial" w:hAnsi="Arial" w:cs="Arial"/>
          <w:sz w:val="28"/>
        </w:rPr>
        <w:t>: BusinessObjects Project</w:t>
      </w:r>
    </w:p>
    <w:p w14:paraId="0E0DC61B" w14:textId="6B395C3C" w:rsidR="008A1F7A" w:rsidRPr="009231A8" w:rsidRDefault="008A1F7A" w:rsidP="008A1F7A">
      <w:pPr>
        <w:rPr>
          <w:rFonts w:ascii="Arial" w:hAnsi="Arial" w:cs="Arial"/>
          <w:sz w:val="24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b/>
          <w:sz w:val="28"/>
          <w:u w:val="single"/>
        </w:rPr>
        <w:t>.</w:t>
      </w:r>
      <w:r w:rsidRPr="009231A8">
        <w:rPr>
          <w:rFonts w:ascii="Arial" w:hAnsi="Arial" w:cs="Arial"/>
          <w:sz w:val="24"/>
        </w:rPr>
        <w:t xml:space="preserve"> </w:t>
      </w:r>
      <w:r w:rsidRPr="009231A8">
        <w:rPr>
          <w:rFonts w:ascii="Arial" w:hAnsi="Arial" w:cs="Arial"/>
          <w:sz w:val="28"/>
        </w:rPr>
        <w:t xml:space="preserve">Add </w:t>
      </w:r>
      <w:r w:rsidR="00B41F7B">
        <w:rPr>
          <w:rFonts w:ascii="Arial" w:hAnsi="Arial" w:cs="Arial"/>
          <w:sz w:val="28"/>
        </w:rPr>
        <w:t>data access classes for Product and Category</w:t>
      </w:r>
    </w:p>
    <w:p w14:paraId="19BD9193" w14:textId="77777777" w:rsidR="00EB33FF" w:rsidRDefault="00EB33FF" w:rsidP="00EB33FF">
      <w:pPr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727050BB" wp14:editId="7FA0C483">
            <wp:extent cx="4343400" cy="31730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3628" cy="3195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67E5C" w14:textId="77777777" w:rsidR="00EB33FF" w:rsidRDefault="00EB33FF" w:rsidP="00EB33FF">
      <w:pPr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02F9E70A" wp14:editId="628B6786">
            <wp:extent cx="3835400" cy="1863813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67038" cy="1879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4D9C" w14:textId="77777777" w:rsidR="00EB33FF" w:rsidRPr="00B41F7B" w:rsidRDefault="00EB33FF" w:rsidP="00EB33FF">
      <w:pPr>
        <w:rPr>
          <w:rFonts w:ascii="Arial" w:hAnsi="Arial" w:cs="Arial"/>
          <w:sz w:val="28"/>
        </w:rPr>
      </w:pPr>
      <w:r w:rsidRPr="00B41F7B">
        <w:rPr>
          <w:rFonts w:ascii="Arial" w:hAnsi="Arial" w:cs="Arial"/>
          <w:sz w:val="28"/>
        </w:rPr>
        <w:lastRenderedPageBreak/>
        <w:t>The detail functions for ProductDAO.cs</w:t>
      </w:r>
    </w:p>
    <w:p w14:paraId="253D542A" w14:textId="59713E96" w:rsidR="008A1F7A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6EDECC3" wp14:editId="6BC0C99E">
            <wp:extent cx="3770360" cy="2565400"/>
            <wp:effectExtent l="0" t="0" r="1905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2067" cy="2573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ADDB4" w14:textId="54895343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ADD69F8" wp14:editId="771C3D7F">
            <wp:extent cx="5169455" cy="25781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92428" cy="258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C0530" w14:textId="307733BD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795D548" wp14:editId="4761882A">
            <wp:extent cx="3543300" cy="247896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72598" cy="2499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8B033" w14:textId="0FEC1A97" w:rsidR="00945EAB" w:rsidRDefault="00945EAB" w:rsidP="008A1F7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2BC8929A" wp14:editId="2559BCBB">
            <wp:extent cx="4973383" cy="2711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83198" cy="2716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4C129" w14:textId="79E659C0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50E1F00" wp14:editId="33990576">
            <wp:extent cx="4847929" cy="3149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49512" cy="315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C2E42" w14:textId="77777777" w:rsidR="00945EAB" w:rsidRPr="003D5121" w:rsidRDefault="00945EAB" w:rsidP="008A1F7A">
      <w:pPr>
        <w:rPr>
          <w:rFonts w:ascii="Arial" w:hAnsi="Arial" w:cs="Arial"/>
        </w:rPr>
      </w:pPr>
    </w:p>
    <w:p w14:paraId="5CD21F07" w14:textId="77777777" w:rsidR="00D429AD" w:rsidRDefault="00D429AD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618AAD52" w14:textId="09A367CF" w:rsidR="009231A8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000000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 xml:space="preserve">Activity 04: </w:t>
      </w:r>
      <w:r w:rsidR="009231A8">
        <w:rPr>
          <w:rFonts w:ascii="Arial" w:hAnsi="Arial" w:cs="Arial"/>
          <w:color w:val="171717"/>
          <w:sz w:val="36"/>
          <w:szCs w:val="38"/>
        </w:rPr>
        <w:t xml:space="preserve">Class Library Repositories Project - 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create an abstraction layer between the </w:t>
      </w:r>
      <w:r w:rsidR="009231A8">
        <w:rPr>
          <w:rFonts w:ascii="Arial" w:hAnsi="Arial" w:cs="Arial"/>
          <w:color w:val="171717"/>
          <w:sz w:val="36"/>
          <w:szCs w:val="38"/>
        </w:rPr>
        <w:t>D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ata </w:t>
      </w:r>
      <w:r w:rsidR="00D429AD">
        <w:rPr>
          <w:rFonts w:ascii="Arial" w:hAnsi="Arial" w:cs="Arial"/>
          <w:color w:val="171717"/>
          <w:sz w:val="36"/>
          <w:szCs w:val="38"/>
        </w:rPr>
        <w:t xml:space="preserve">Access </w:t>
      </w:r>
      <w:r w:rsidR="009231A8">
        <w:rPr>
          <w:rFonts w:ascii="Arial" w:hAnsi="Arial" w:cs="Arial"/>
          <w:color w:val="171717"/>
          <w:sz w:val="36"/>
          <w:szCs w:val="38"/>
        </w:rPr>
        <w:t>L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ayer and the </w:t>
      </w:r>
      <w:r w:rsidR="009231A8">
        <w:rPr>
          <w:rFonts w:ascii="Arial" w:hAnsi="Arial" w:cs="Arial"/>
          <w:color w:val="171717"/>
          <w:sz w:val="36"/>
          <w:szCs w:val="38"/>
        </w:rPr>
        <w:t>B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usiness </w:t>
      </w:r>
      <w:r w:rsidR="009231A8">
        <w:rPr>
          <w:rFonts w:ascii="Arial" w:hAnsi="Arial" w:cs="Arial"/>
          <w:color w:val="171717"/>
          <w:sz w:val="36"/>
          <w:szCs w:val="38"/>
        </w:rPr>
        <w:t>Logic L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>ayer of the application</w:t>
      </w:r>
    </w:p>
    <w:p w14:paraId="3FAA2AF0" w14:textId="77777777" w:rsidR="003850E3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 w:rsidR="003850E3">
        <w:rPr>
          <w:rFonts w:ascii="Arial" w:hAnsi="Arial" w:cs="Arial"/>
          <w:sz w:val="28"/>
        </w:rPr>
        <w:t>Create Class Library Project named Repositories</w:t>
      </w:r>
    </w:p>
    <w:p w14:paraId="1FCD1188" w14:textId="77607051" w:rsidR="00D429AD" w:rsidRPr="009231A8" w:rsidRDefault="003850E3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 w:rsidR="00D429AD">
        <w:rPr>
          <w:rFonts w:ascii="Arial" w:hAnsi="Arial" w:cs="Arial"/>
          <w:sz w:val="28"/>
        </w:rPr>
        <w:t>Add Project reference: BusinessObjects, DataAccess Projects</w:t>
      </w:r>
    </w:p>
    <w:p w14:paraId="5E7B2E94" w14:textId="449FBC16" w:rsidR="00D429AD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850E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IProductRepository Interface </w:t>
      </w:r>
    </w:p>
    <w:p w14:paraId="601A6E2D" w14:textId="647068C8" w:rsidR="00D429AD" w:rsidRPr="009231A8" w:rsidRDefault="00D429AD" w:rsidP="00D429AD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770A968" wp14:editId="4AFB82E2">
            <wp:extent cx="3280229" cy="24384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82043" cy="2439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C0AB0" w14:textId="300CE02D" w:rsidR="00D429AD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850E3"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ProductRepository class implements IProductRepository Interface</w:t>
      </w:r>
    </w:p>
    <w:p w14:paraId="1F1DF90F" w14:textId="6A51EBA7" w:rsidR="00D429AD" w:rsidRPr="009231A8" w:rsidRDefault="00D429AD" w:rsidP="00D429AD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63CA4DD1" wp14:editId="32FB9359">
            <wp:extent cx="5718464" cy="24193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28705" cy="242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9DD06" w14:textId="77777777" w:rsidR="00D429AD" w:rsidRDefault="00D429AD" w:rsidP="004140B3"/>
    <w:p w14:paraId="07240312" w14:textId="77777777" w:rsidR="00D429AD" w:rsidRDefault="00D429AD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02E0AD20" w14:textId="3162B301" w:rsidR="000B2C93" w:rsidRDefault="009231A8" w:rsidP="009231A8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6"/>
          <w:szCs w:val="38"/>
        </w:rPr>
        <w:t>5</w:t>
      </w:r>
      <w:r w:rsidRPr="008A1F7A">
        <w:rPr>
          <w:rFonts w:ascii="Arial" w:hAnsi="Arial" w:cs="Arial"/>
          <w:color w:val="171717"/>
          <w:sz w:val="36"/>
          <w:szCs w:val="38"/>
        </w:rPr>
        <w:t xml:space="preserve">: </w:t>
      </w:r>
      <w:r w:rsidR="00D429AD">
        <w:rPr>
          <w:rFonts w:ascii="Arial" w:hAnsi="Arial" w:cs="Arial"/>
          <w:color w:val="171717"/>
          <w:sz w:val="36"/>
          <w:szCs w:val="38"/>
        </w:rPr>
        <w:t xml:space="preserve">Create ProductManagementAPI Project (Work with </w:t>
      </w:r>
      <w:r>
        <w:rPr>
          <w:rFonts w:ascii="Arial" w:hAnsi="Arial" w:cs="Arial"/>
          <w:color w:val="171717"/>
          <w:sz w:val="36"/>
          <w:szCs w:val="38"/>
        </w:rPr>
        <w:t xml:space="preserve">ASP.NET Core Web API </w:t>
      </w:r>
      <w:r w:rsidR="00D429AD">
        <w:rPr>
          <w:rFonts w:ascii="Arial" w:hAnsi="Arial" w:cs="Arial"/>
          <w:color w:val="171717"/>
          <w:sz w:val="36"/>
          <w:szCs w:val="38"/>
        </w:rPr>
        <w:t>template)</w:t>
      </w:r>
    </w:p>
    <w:p w14:paraId="76C461F1" w14:textId="5513E673" w:rsidR="00743CAA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ASP.NET Core Web API Project named ProductManagementAPI</w:t>
      </w:r>
    </w:p>
    <w:p w14:paraId="6BE4C698" w14:textId="3AE85463" w:rsidR="00743CAA" w:rsidRPr="009231A8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Project reference: Repository Project</w:t>
      </w:r>
    </w:p>
    <w:p w14:paraId="6A0029EB" w14:textId="7F0FAF55" w:rsidR="00743CAA" w:rsidRPr="009231A8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E611B2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ApiController named ProductsControllers.cs</w:t>
      </w:r>
    </w:p>
    <w:p w14:paraId="1E52823F" w14:textId="1B51A296" w:rsidR="00743CAA" w:rsidRDefault="00743CAA" w:rsidP="00743CAA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48AECD1D" wp14:editId="1BE1FBD8">
                <wp:simplePos x="0" y="0"/>
                <wp:positionH relativeFrom="column">
                  <wp:posOffset>508000</wp:posOffset>
                </wp:positionH>
                <wp:positionV relativeFrom="paragraph">
                  <wp:posOffset>982980</wp:posOffset>
                </wp:positionV>
                <wp:extent cx="4387850" cy="260350"/>
                <wp:effectExtent l="0" t="0" r="12700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7850" cy="260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DF8215" id="Rectangle 25" o:spid="_x0000_s1026" style="position:absolute;margin-left:40pt;margin-top:77.4pt;width:345.5pt;height:20.5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3DFA5701" wp14:editId="4E929752">
            <wp:extent cx="6255504" cy="45593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58125" cy="456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7280A" w14:textId="53E1332F" w:rsidR="00E611B2" w:rsidRDefault="00E611B2" w:rsidP="00743CAA">
      <w:pPr>
        <w:rPr>
          <w:rFonts w:ascii="Arial" w:hAnsi="Arial" w:cs="Arial"/>
          <w:sz w:val="28"/>
        </w:rPr>
      </w:pPr>
      <w:r>
        <w:rPr>
          <w:noProof/>
        </w:rPr>
        <w:drawing>
          <wp:anchor distT="0" distB="0" distL="114300" distR="114300" simplePos="0" relativeHeight="251806720" behindDoc="0" locked="0" layoutInCell="1" allowOverlap="1" wp14:anchorId="2AB9A01D" wp14:editId="5854F71F">
            <wp:simplePos x="0" y="0"/>
            <wp:positionH relativeFrom="margin">
              <wp:align>left</wp:align>
            </wp:positionH>
            <wp:positionV relativeFrom="paragraph">
              <wp:posOffset>284480</wp:posOffset>
            </wp:positionV>
            <wp:extent cx="3276600" cy="1400002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14000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8"/>
        </w:rPr>
        <w:t>The detail of functions</w:t>
      </w:r>
    </w:p>
    <w:p w14:paraId="6275A484" w14:textId="21FDC471" w:rsidR="00E611B2" w:rsidRDefault="00E611B2" w:rsidP="00743CAA">
      <w:pPr>
        <w:rPr>
          <w:rFonts w:ascii="Arial" w:hAnsi="Arial" w:cs="Arial"/>
          <w:sz w:val="28"/>
        </w:rPr>
      </w:pPr>
    </w:p>
    <w:p w14:paraId="46E22B22" w14:textId="69C54B67" w:rsidR="00E611B2" w:rsidRDefault="00E611B2" w:rsidP="00743CAA">
      <w:pPr>
        <w:rPr>
          <w:rFonts w:ascii="Arial" w:hAnsi="Arial" w:cs="Arial"/>
          <w:sz w:val="28"/>
        </w:rPr>
      </w:pPr>
    </w:p>
    <w:p w14:paraId="367243B1" w14:textId="77777777" w:rsidR="00E611B2" w:rsidRDefault="00E611B2" w:rsidP="00743CAA">
      <w:pPr>
        <w:rPr>
          <w:rFonts w:ascii="Arial" w:hAnsi="Arial" w:cs="Arial"/>
          <w:sz w:val="28"/>
        </w:rPr>
      </w:pPr>
    </w:p>
    <w:p w14:paraId="1D5E97B6" w14:textId="77777777" w:rsidR="00E611B2" w:rsidRDefault="00E611B2" w:rsidP="00743CAA">
      <w:pPr>
        <w:rPr>
          <w:rFonts w:ascii="Arial" w:hAnsi="Arial" w:cs="Arial"/>
          <w:sz w:val="28"/>
        </w:rPr>
      </w:pPr>
    </w:p>
    <w:p w14:paraId="10D6DECA" w14:textId="77777777" w:rsidR="00E611B2" w:rsidRDefault="00E611B2" w:rsidP="00743CAA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201BA5F2" wp14:editId="30527E00">
            <wp:extent cx="3409950" cy="1902905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12495" cy="190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9EC4C" w14:textId="1363C489" w:rsidR="002B2283" w:rsidRDefault="00E611B2" w:rsidP="00E611B2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3421BECF" wp14:editId="074450C2">
            <wp:extent cx="4232742" cy="18161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57585" cy="1826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</w:rPr>
        <w:br w:type="textWrapping" w:clear="all"/>
      </w:r>
      <w:r w:rsidR="002B2283" w:rsidRPr="009231A8">
        <w:rPr>
          <w:rFonts w:ascii="Arial" w:hAnsi="Arial" w:cs="Arial"/>
          <w:b/>
          <w:sz w:val="28"/>
          <w:u w:val="single"/>
        </w:rPr>
        <w:t>Step 0</w:t>
      </w:r>
      <w:r w:rsidR="002B2283">
        <w:rPr>
          <w:rFonts w:ascii="Arial" w:hAnsi="Arial" w:cs="Arial"/>
          <w:b/>
          <w:sz w:val="28"/>
          <w:u w:val="single"/>
        </w:rPr>
        <w:t>4</w:t>
      </w:r>
      <w:r w:rsidR="002B2283" w:rsidRPr="009231A8">
        <w:rPr>
          <w:rFonts w:ascii="Arial" w:hAnsi="Arial" w:cs="Arial"/>
          <w:sz w:val="28"/>
        </w:rPr>
        <w:t xml:space="preserve">. </w:t>
      </w:r>
      <w:r w:rsidR="002B2283">
        <w:rPr>
          <w:rFonts w:ascii="Arial" w:hAnsi="Arial" w:cs="Arial"/>
          <w:sz w:val="28"/>
        </w:rPr>
        <w:t xml:space="preserve">Create </w:t>
      </w:r>
      <w:r w:rsidR="002B2283" w:rsidRPr="002B2283">
        <w:rPr>
          <w:rFonts w:ascii="Arial" w:hAnsi="Arial" w:cs="Arial"/>
          <w:sz w:val="28"/>
        </w:rPr>
        <w:t>Web API Settings to allow Ajax request with Startup.cs</w:t>
      </w:r>
    </w:p>
    <w:p w14:paraId="5130B28C" w14:textId="77777777" w:rsidR="00AB2600" w:rsidRPr="002B2283" w:rsidRDefault="009D1F23" w:rsidP="002B2283">
      <w:pPr>
        <w:rPr>
          <w:rFonts w:ascii="Arial" w:hAnsi="Arial" w:cs="Arial"/>
          <w:sz w:val="28"/>
        </w:rPr>
      </w:pPr>
      <w:r w:rsidRPr="002B2283">
        <w:rPr>
          <w:rFonts w:ascii="Arial" w:hAnsi="Arial" w:cs="Arial"/>
          <w:sz w:val="28"/>
        </w:rPr>
        <w:t>Configure with ConfigureServices() function</w:t>
      </w:r>
    </w:p>
    <w:p w14:paraId="6A530D07" w14:textId="1421771B" w:rsidR="002B2283" w:rsidRDefault="00500A4B" w:rsidP="00E611B2">
      <w:pPr>
        <w:rPr>
          <w:rFonts w:ascii="Arial" w:hAnsi="Arial" w:cs="Arial"/>
          <w:b/>
          <w:sz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62E2F676" wp14:editId="60ADC19A">
                <wp:simplePos x="0" y="0"/>
                <wp:positionH relativeFrom="column">
                  <wp:posOffset>316523</wp:posOffset>
                </wp:positionH>
                <wp:positionV relativeFrom="paragraph">
                  <wp:posOffset>289120</wp:posOffset>
                </wp:positionV>
                <wp:extent cx="1392702" cy="182880"/>
                <wp:effectExtent l="0" t="0" r="17145" b="2667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2702" cy="1828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829BA1" id="Rectangle 38" o:spid="_x0000_s1026" style="position:absolute;margin-left:24.9pt;margin-top:22.75pt;width:109.65pt;height:14.4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890B545" wp14:editId="13D8B258">
            <wp:extent cx="4149969" cy="1735361"/>
            <wp:effectExtent l="0" t="0" r="317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0800" cy="174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15370" w14:textId="769B8FFA" w:rsidR="002B2283" w:rsidRPr="002B2283" w:rsidRDefault="002B2283" w:rsidP="002B2283">
      <w:pPr>
        <w:rPr>
          <w:rFonts w:ascii="Arial" w:hAnsi="Arial" w:cs="Arial"/>
          <w:sz w:val="28"/>
        </w:rPr>
      </w:pPr>
      <w:r w:rsidRPr="002B2283">
        <w:rPr>
          <w:rFonts w:ascii="Arial" w:hAnsi="Arial" w:cs="Arial"/>
          <w:sz w:val="28"/>
        </w:rPr>
        <w:t>Configure with Configure () function</w:t>
      </w:r>
    </w:p>
    <w:p w14:paraId="7DAC19EB" w14:textId="50A704AE" w:rsidR="002B2283" w:rsidRDefault="00500A4B" w:rsidP="00E611B2">
      <w:pPr>
        <w:rPr>
          <w:rFonts w:ascii="Arial" w:hAnsi="Arial" w:cs="Arial"/>
          <w:b/>
          <w:sz w:val="28"/>
          <w:u w:val="single"/>
        </w:rPr>
      </w:pPr>
      <w:r>
        <w:rPr>
          <w:rFonts w:ascii="Arial" w:hAnsi="Arial" w:cs="Arial"/>
          <w:b/>
          <w:noProof/>
          <w:sz w:val="28"/>
        </w:rPr>
        <w:lastRenderedPageBreak/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326B73A2" wp14:editId="6FF6AFEB">
                <wp:simplePos x="0" y="0"/>
                <wp:positionH relativeFrom="column">
                  <wp:posOffset>281354</wp:posOffset>
                </wp:positionH>
                <wp:positionV relativeFrom="paragraph">
                  <wp:posOffset>1484142</wp:posOffset>
                </wp:positionV>
                <wp:extent cx="1652954" cy="1146516"/>
                <wp:effectExtent l="0" t="0" r="23495" b="1587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2954" cy="114651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A6A76E" id="Rectangle 39" o:spid="_x0000_s1026" style="position:absolute;margin-left:22.15pt;margin-top:116.85pt;width:130.15pt;height:90.3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" filled="f" strokecolor="red" strokeweight="1pt"/>
            </w:pict>
          </mc:Fallback>
        </mc:AlternateContent>
      </w:r>
      <w:r w:rsidRPr="00500A4B">
        <w:rPr>
          <w:rFonts w:ascii="Arial" w:hAnsi="Arial" w:cs="Arial"/>
          <w:b/>
          <w:noProof/>
          <w:sz w:val="28"/>
        </w:rPr>
        <w:drawing>
          <wp:inline distT="0" distB="0" distL="0" distR="0" wp14:anchorId="5A4FC1F2" wp14:editId="5975CE6D">
            <wp:extent cx="4767744" cy="3678702"/>
            <wp:effectExtent l="0" t="0" r="0" b="0"/>
            <wp:docPr id="2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69781" cy="3680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AF27C" w14:textId="77777777" w:rsidR="002B2283" w:rsidRDefault="002B2283" w:rsidP="00E611B2">
      <w:pPr>
        <w:rPr>
          <w:rFonts w:ascii="Arial" w:hAnsi="Arial" w:cs="Arial"/>
          <w:b/>
          <w:sz w:val="28"/>
          <w:u w:val="single"/>
        </w:rPr>
      </w:pPr>
    </w:p>
    <w:p w14:paraId="623B0280" w14:textId="21313F21" w:rsidR="00E611B2" w:rsidRPr="009231A8" w:rsidRDefault="00E611B2" w:rsidP="00E611B2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2B2283">
        <w:rPr>
          <w:rFonts w:ascii="Arial" w:hAnsi="Arial" w:cs="Arial"/>
          <w:b/>
          <w:sz w:val="28"/>
          <w:u w:val="single"/>
        </w:rPr>
        <w:t>5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Test API project with OpenAPI or Postman </w:t>
      </w:r>
    </w:p>
    <w:p w14:paraId="59754499" w14:textId="2DCDA551" w:rsidR="005D444A" w:rsidRPr="0025739B" w:rsidRDefault="00500A4B">
      <w:pPr>
        <w:rPr>
          <w:noProof/>
        </w:rPr>
      </w:pPr>
      <w:r>
        <w:rPr>
          <w:noProof/>
        </w:rPr>
        <w:drawing>
          <wp:inline distT="0" distB="0" distL="0" distR="0" wp14:anchorId="68BAE12D" wp14:editId="4462E46A">
            <wp:extent cx="4983071" cy="3683000"/>
            <wp:effectExtent l="0" t="0" r="825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08326" cy="3701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76B50" w14:textId="58DE0BBD" w:rsidR="000B2C93" w:rsidRDefault="000B2C93" w:rsidP="000B2C93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6"/>
          <w:szCs w:val="38"/>
        </w:rPr>
        <w:t>6</w:t>
      </w:r>
      <w:r w:rsidRPr="008A1F7A">
        <w:rPr>
          <w:rFonts w:ascii="Arial" w:hAnsi="Arial" w:cs="Arial"/>
          <w:color w:val="171717"/>
          <w:sz w:val="36"/>
          <w:szCs w:val="38"/>
        </w:rPr>
        <w:t xml:space="preserve">: </w:t>
      </w:r>
      <w:r w:rsidR="002E0050">
        <w:rPr>
          <w:rFonts w:ascii="Arial" w:hAnsi="Arial" w:cs="Arial"/>
          <w:color w:val="171717"/>
          <w:sz w:val="36"/>
          <w:szCs w:val="38"/>
        </w:rPr>
        <w:t xml:space="preserve">Implement Identity and Ajax in </w:t>
      </w:r>
      <w:r>
        <w:rPr>
          <w:rFonts w:ascii="Arial" w:hAnsi="Arial" w:cs="Arial"/>
          <w:color w:val="171717"/>
          <w:sz w:val="36"/>
          <w:szCs w:val="38"/>
        </w:rPr>
        <w:t>ASP.NET Core Web Application with Model-View-Controller Project</w:t>
      </w:r>
    </w:p>
    <w:p w14:paraId="5D210D53" w14:textId="6F363F41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ASP.NET Core Web App (Model-View-Controller) named </w:t>
      </w:r>
      <w:r w:rsidR="002E0050" w:rsidRPr="002E0050">
        <w:rPr>
          <w:rFonts w:ascii="Arial" w:hAnsi="Arial" w:cs="Arial"/>
          <w:sz w:val="28"/>
        </w:rPr>
        <w:t>IdentityAjaxClient</w:t>
      </w:r>
    </w:p>
    <w:p w14:paraId="0F259115" w14:textId="024D9B76" w:rsidR="005D444A" w:rsidRDefault="005D444A" w:rsidP="004017C9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7651A08E" wp14:editId="04DDB541">
                <wp:simplePos x="0" y="0"/>
                <wp:positionH relativeFrom="column">
                  <wp:posOffset>56271</wp:posOffset>
                </wp:positionH>
                <wp:positionV relativeFrom="paragraph">
                  <wp:posOffset>1357972</wp:posOffset>
                </wp:positionV>
                <wp:extent cx="4072597" cy="555674"/>
                <wp:effectExtent l="0" t="0" r="23495" b="15875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2597" cy="5556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0F6BA1" id="Rectangle 44" o:spid="_x0000_s1026" style="position:absolute;margin-left:4.45pt;margin-top:106.95pt;width:320.7pt;height:43.75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602B94F" wp14:editId="2819AFAA">
            <wp:extent cx="5943600" cy="306070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902FD" w14:textId="3C4FF582" w:rsidR="004017C9" w:rsidRPr="009231A8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Project reference: BusinessObjects Project (or create new DTO classes)</w:t>
      </w:r>
    </w:p>
    <w:p w14:paraId="7DFB2886" w14:textId="53D85E61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Controller to connect to ProductManagementAPI</w:t>
      </w:r>
    </w:p>
    <w:p w14:paraId="1A7A904C" w14:textId="059C3BE3" w:rsidR="00C9170B" w:rsidRDefault="00AD67BB" w:rsidP="004017C9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Simple create ProductController with [Authorize] and action methods return View. All actions will work with Ajax </w:t>
      </w:r>
      <w:r w:rsidR="005E0FC6">
        <w:rPr>
          <w:rFonts w:ascii="Arial" w:hAnsi="Arial" w:cs="Arial"/>
          <w:sz w:val="28"/>
        </w:rPr>
        <w:t xml:space="preserve">requests </w:t>
      </w:r>
      <w:r>
        <w:rPr>
          <w:rFonts w:ascii="Arial" w:hAnsi="Arial" w:cs="Arial"/>
          <w:sz w:val="28"/>
        </w:rPr>
        <w:t>in View</w:t>
      </w:r>
    </w:p>
    <w:p w14:paraId="72B58EE6" w14:textId="48F880B9" w:rsidR="004017C9" w:rsidRDefault="003B6614" w:rsidP="004017C9">
      <w:pPr>
        <w:rPr>
          <w:rFonts w:ascii="Arial" w:hAnsi="Arial" w:cs="Arial"/>
          <w:sz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006F23FC" wp14:editId="72B6F875">
                <wp:simplePos x="0" y="0"/>
                <wp:positionH relativeFrom="column">
                  <wp:posOffset>28135</wp:posOffset>
                </wp:positionH>
                <wp:positionV relativeFrom="paragraph">
                  <wp:posOffset>28135</wp:posOffset>
                </wp:positionV>
                <wp:extent cx="963637" cy="232117"/>
                <wp:effectExtent l="0" t="0" r="27305" b="1587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3637" cy="232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D586B" id="Rectangle 53" o:spid="_x0000_s1026" style="position:absolute;margin-left:2.2pt;margin-top:2.2pt;width:75.9pt;height:18.3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6CD8140F" wp14:editId="4AA83502">
            <wp:extent cx="5203924" cy="460013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08352" cy="460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F2C9C" w14:textId="603DE902" w:rsidR="003B6614" w:rsidRPr="009231A8" w:rsidRDefault="003B6614" w:rsidP="004017C9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220E2F2" wp14:editId="657F3CE2">
            <wp:extent cx="5517921" cy="3488788"/>
            <wp:effectExtent l="0" t="0" r="698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41176" cy="3503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41C81" w14:textId="1314439F" w:rsidR="00C9170B" w:rsidRDefault="00C9170B" w:rsidP="00C9170B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lastRenderedPageBreak/>
        <w:t>Step 0</w:t>
      </w:r>
      <w:r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View </w:t>
      </w:r>
      <w:r w:rsidR="002827EB">
        <w:rPr>
          <w:rFonts w:ascii="Arial" w:hAnsi="Arial" w:cs="Arial"/>
          <w:sz w:val="28"/>
        </w:rPr>
        <w:t>with Ajax</w:t>
      </w:r>
    </w:p>
    <w:p w14:paraId="4B9E90E5" w14:textId="6C849598" w:rsidR="00C9170B" w:rsidRDefault="00AD67BB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0C5039E8" wp14:editId="17554C04">
            <wp:extent cx="6292850" cy="2455287"/>
            <wp:effectExtent l="0" t="0" r="0" b="254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308220" cy="2461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BE2E1" w14:textId="50B1BAB1" w:rsidR="00AD67BB" w:rsidRDefault="00AD4727" w:rsidP="00F821C7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48EC5298" wp14:editId="5711B8CE">
                <wp:simplePos x="0" y="0"/>
                <wp:positionH relativeFrom="column">
                  <wp:posOffset>863600</wp:posOffset>
                </wp:positionH>
                <wp:positionV relativeFrom="paragraph">
                  <wp:posOffset>946785</wp:posOffset>
                </wp:positionV>
                <wp:extent cx="2628900" cy="190500"/>
                <wp:effectExtent l="0" t="0" r="19050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190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3B8565" id="Rectangle 54" o:spid="_x0000_s1026" style="position:absolute;margin-left:68pt;margin-top:74.55pt;width:207pt;height:15pt;z-index:251814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549E5A36" wp14:editId="53753A5F">
                <wp:simplePos x="0" y="0"/>
                <wp:positionH relativeFrom="column">
                  <wp:posOffset>2927350</wp:posOffset>
                </wp:positionH>
                <wp:positionV relativeFrom="paragraph">
                  <wp:posOffset>318135</wp:posOffset>
                </wp:positionV>
                <wp:extent cx="1974850" cy="533400"/>
                <wp:effectExtent l="0" t="0" r="25400" b="95250"/>
                <wp:wrapNone/>
                <wp:docPr id="56" name="Rounded Rectangular Callout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4850" cy="533400"/>
                        </a:xfrm>
                        <a:prstGeom prst="wedgeRoundRectCallou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9E2BC7" w14:textId="46FE9735" w:rsidR="00AD4727" w:rsidRPr="00AD4727" w:rsidRDefault="00AD4727" w:rsidP="00AD4727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AD4727">
                              <w:rPr>
                                <w:rFonts w:ascii="Arial" w:hAnsi="Arial" w:cs="Arial"/>
                              </w:rPr>
                              <w:t>URL get from ASP.NET Core Web 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9E5A36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56" o:spid="_x0000_s1026" type="#_x0000_t62" style="position:absolute;margin-left:230.5pt;margin-top:25.05pt;width:155.5pt;height:42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" adj="6300,24300" filled="f" strokecolor="red" strokeweight="1pt">
                <v:textbox>
                  <w:txbxContent>
                    <w:p w14:paraId="4E9E2BC7" w14:textId="46FE9735" w:rsidR="00AD4727" w:rsidRPr="00AD4727" w:rsidRDefault="00AD4727" w:rsidP="00AD4727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AD4727">
                        <w:rPr>
                          <w:rFonts w:ascii="Arial" w:hAnsi="Arial" w:cs="Arial"/>
                        </w:rPr>
                        <w:t>URL get from ASP.NET Core Web API</w:t>
                      </w:r>
                    </w:p>
                  </w:txbxContent>
                </v:textbox>
              </v:shape>
            </w:pict>
          </mc:Fallback>
        </mc:AlternateContent>
      </w:r>
      <w:r w:rsidR="00AD67BB">
        <w:rPr>
          <w:noProof/>
        </w:rPr>
        <w:drawing>
          <wp:inline distT="0" distB="0" distL="0" distR="0" wp14:anchorId="7DFD63BA" wp14:editId="332DA226">
            <wp:extent cx="6556362" cy="4051495"/>
            <wp:effectExtent l="0" t="0" r="0" b="63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564718" cy="4056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D8BE3" w14:textId="7DA70A3B" w:rsidR="00AD67BB" w:rsidRDefault="00AD67BB" w:rsidP="00F821C7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0C406F99" wp14:editId="6AE3C687">
            <wp:extent cx="5943600" cy="2925445"/>
            <wp:effectExtent l="0" t="0" r="0" b="82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04EB0" w14:textId="77777777" w:rsidR="0073378A" w:rsidRDefault="0073378A" w:rsidP="00F821C7">
      <w:pPr>
        <w:rPr>
          <w:rFonts w:ascii="Arial" w:hAnsi="Arial" w:cs="Arial"/>
          <w:sz w:val="28"/>
        </w:rPr>
      </w:pPr>
    </w:p>
    <w:p w14:paraId="6FB18998" w14:textId="472656B1" w:rsidR="00F821C7" w:rsidRDefault="00F821C7" w:rsidP="00F821C7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C9170B">
        <w:rPr>
          <w:rFonts w:ascii="Arial" w:hAnsi="Arial" w:cs="Arial"/>
          <w:b/>
          <w:sz w:val="28"/>
          <w:u w:val="single"/>
        </w:rPr>
        <w:t>5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Test the function of Web Client</w:t>
      </w:r>
    </w:p>
    <w:p w14:paraId="24D894DA" w14:textId="551A80EF" w:rsidR="002827EB" w:rsidRDefault="002827EB" w:rsidP="00F821C7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Registration</w:t>
      </w:r>
      <w:r w:rsidR="005D444A">
        <w:rPr>
          <w:rFonts w:ascii="Arial" w:hAnsi="Arial" w:cs="Arial"/>
          <w:sz w:val="28"/>
        </w:rPr>
        <w:t xml:space="preserve"> UI</w:t>
      </w:r>
    </w:p>
    <w:p w14:paraId="74779CDC" w14:textId="6C86EBA6" w:rsidR="00F821C7" w:rsidRDefault="002827EB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91D7AA6" wp14:editId="0D7D8A55">
            <wp:extent cx="3742047" cy="30104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3067" t="8874"/>
                    <a:stretch/>
                  </pic:blipFill>
                  <pic:spPr bwMode="auto">
                    <a:xfrm>
                      <a:off x="0" y="0"/>
                      <a:ext cx="3763583" cy="30278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0B291B" w14:textId="2019D65C" w:rsidR="002827EB" w:rsidRDefault="002827EB" w:rsidP="00F821C7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Login</w:t>
      </w:r>
      <w:r w:rsidR="005D444A">
        <w:rPr>
          <w:rFonts w:ascii="Arial" w:hAnsi="Arial" w:cs="Arial"/>
          <w:sz w:val="28"/>
        </w:rPr>
        <w:t xml:space="preserve"> UI</w:t>
      </w:r>
    </w:p>
    <w:p w14:paraId="620DDA83" w14:textId="23AF02BF" w:rsidR="002827EB" w:rsidRDefault="002827EB" w:rsidP="00F821C7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0C090E11" wp14:editId="60D8D1DC">
            <wp:extent cx="3682662" cy="2813539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29703" cy="2849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C19CD" w14:textId="119E0059" w:rsidR="00F821C7" w:rsidRPr="003D5121" w:rsidRDefault="00F821C7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5F904885" w14:textId="25402D01" w:rsidR="005D444A" w:rsidRPr="005D444A" w:rsidRDefault="005D444A">
      <w:pPr>
        <w:rPr>
          <w:rFonts w:ascii="Arial" w:hAnsi="Arial" w:cs="Arial"/>
          <w:sz w:val="28"/>
        </w:rPr>
      </w:pPr>
      <w:r w:rsidRPr="005D444A">
        <w:rPr>
          <w:rFonts w:ascii="Arial" w:hAnsi="Arial" w:cs="Arial"/>
          <w:sz w:val="28"/>
        </w:rPr>
        <w:t>List Product</w:t>
      </w:r>
      <w:r>
        <w:rPr>
          <w:rFonts w:ascii="Arial" w:hAnsi="Arial" w:cs="Arial"/>
          <w:sz w:val="28"/>
        </w:rPr>
        <w:t xml:space="preserve"> UI</w:t>
      </w:r>
    </w:p>
    <w:p w14:paraId="38B7ABC7" w14:textId="4CEAAD32" w:rsidR="00D064EB" w:rsidRDefault="005D444A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noProof/>
          <w:color w:val="171717"/>
          <w:sz w:val="36"/>
          <w:szCs w:val="38"/>
        </w:rPr>
        <w:drawing>
          <wp:inline distT="0" distB="0" distL="0" distR="0" wp14:anchorId="0CFB94EC" wp14:editId="14BB46DF">
            <wp:extent cx="5008098" cy="3276815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320" cy="3278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064EB">
        <w:rPr>
          <w:rFonts w:ascii="Arial" w:hAnsi="Arial" w:cs="Arial"/>
          <w:color w:val="171717"/>
          <w:sz w:val="36"/>
          <w:szCs w:val="38"/>
        </w:rPr>
        <w:br w:type="page"/>
      </w:r>
    </w:p>
    <w:p w14:paraId="3F446B6C" w14:textId="0F1BCDED" w:rsid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 w:rsidR="000B2C93">
        <w:rPr>
          <w:rFonts w:ascii="Arial" w:hAnsi="Arial" w:cs="Arial"/>
          <w:color w:val="171717"/>
          <w:sz w:val="36"/>
          <w:szCs w:val="38"/>
        </w:rPr>
        <w:t>7</w:t>
      </w:r>
      <w:r w:rsidRPr="008A1F7A">
        <w:rPr>
          <w:rFonts w:ascii="Arial" w:hAnsi="Arial" w:cs="Arial"/>
          <w:color w:val="171717"/>
          <w:sz w:val="36"/>
          <w:szCs w:val="38"/>
        </w:rPr>
        <w:t>: Build and run Project. Test all CRUD actions</w:t>
      </w:r>
    </w:p>
    <w:p w14:paraId="65A9923A" w14:textId="4BDE2FED" w:rsidR="00D064EB" w:rsidRPr="00D064EB" w:rsidRDefault="00D064EB" w:rsidP="00D064EB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Note: </w:t>
      </w:r>
      <w:r w:rsidRPr="00D064EB">
        <w:rPr>
          <w:rFonts w:ascii="Arial" w:hAnsi="Arial" w:cs="Arial"/>
          <w:sz w:val="28"/>
        </w:rPr>
        <w:t>Choose the option for multi</w:t>
      </w:r>
      <w:r>
        <w:rPr>
          <w:rFonts w:ascii="Arial" w:hAnsi="Arial" w:cs="Arial"/>
          <w:sz w:val="28"/>
        </w:rPr>
        <w:t>ple startup projects.</w:t>
      </w:r>
    </w:p>
    <w:p w14:paraId="4741219B" w14:textId="14BE8B82" w:rsidR="00D064EB" w:rsidRDefault="00AD67BB" w:rsidP="001140EF">
      <w:pPr>
        <w:rPr>
          <w:rFonts w:ascii="Arial" w:hAnsi="Arial" w:cs="Arial"/>
          <w:color w:val="171717"/>
          <w:sz w:val="36"/>
          <w:szCs w:val="3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00461693" wp14:editId="2E6F781E">
                <wp:simplePos x="0" y="0"/>
                <wp:positionH relativeFrom="column">
                  <wp:posOffset>1702191</wp:posOffset>
                </wp:positionH>
                <wp:positionV relativeFrom="paragraph">
                  <wp:posOffset>2393413</wp:posOffset>
                </wp:positionV>
                <wp:extent cx="3692769" cy="196948"/>
                <wp:effectExtent l="0" t="0" r="22225" b="1270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2769" cy="19694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148B10" id="Rectangle 46" o:spid="_x0000_s1026" style="position:absolute;margin-left:134.05pt;margin-top:188.45pt;width:290.75pt;height:15.5pt;z-index:251812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" filled="f" strokecolor="red" strokeweight="1pt"/>
            </w:pict>
          </mc:Fallback>
        </mc:AlternateContent>
      </w:r>
      <w:r w:rsidR="00D064EB"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40FBD9BD" wp14:editId="73B74797">
                <wp:simplePos x="0" y="0"/>
                <wp:positionH relativeFrom="column">
                  <wp:posOffset>1702191</wp:posOffset>
                </wp:positionH>
                <wp:positionV relativeFrom="paragraph">
                  <wp:posOffset>2028093</wp:posOffset>
                </wp:positionV>
                <wp:extent cx="3692769" cy="196948"/>
                <wp:effectExtent l="0" t="0" r="22225" b="127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2769" cy="19694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359913" id="Rectangle 9" o:spid="_x0000_s1026" style="position:absolute;margin-left:134.05pt;margin-top:159.7pt;width:290.75pt;height:15.5pt;z-index:251807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" filled="f" strokecolor="red" strokeweight="1pt"/>
            </w:pict>
          </mc:Fallback>
        </mc:AlternateContent>
      </w:r>
      <w:r w:rsidR="001140EF" w:rsidRPr="001140EF">
        <w:rPr>
          <w:noProof/>
        </w:rPr>
        <w:t xml:space="preserve"> </w:t>
      </w:r>
      <w:r w:rsidR="001140EF">
        <w:rPr>
          <w:noProof/>
        </w:rPr>
        <w:drawing>
          <wp:inline distT="0" distB="0" distL="0" distR="0" wp14:anchorId="1B50607B" wp14:editId="7748BEF6">
            <wp:extent cx="5943600" cy="3877945"/>
            <wp:effectExtent l="0" t="0" r="0" b="825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46AED" w14:textId="205AE7D1" w:rsidR="00337987" w:rsidRPr="008A1F7A" w:rsidRDefault="00337987" w:rsidP="00865849"/>
    <w:p w14:paraId="3ED9EB85" w14:textId="6D81AF3B" w:rsidR="008A1F7A" w:rsidRPr="003D5121" w:rsidRDefault="008A1F7A" w:rsidP="00865849"/>
    <w:sectPr w:rsidR="008A1F7A" w:rsidRPr="003D5121">
      <w:headerReference w:type="default" r:id="rId39"/>
      <w:footerReference w:type="default" r:id="rId4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691378" w14:textId="77777777" w:rsidR="00337A5F" w:rsidRDefault="00337A5F" w:rsidP="00E837CA">
      <w:pPr>
        <w:spacing w:after="0" w:line="240" w:lineRule="auto"/>
      </w:pPr>
      <w:r>
        <w:separator/>
      </w:r>
    </w:p>
  </w:endnote>
  <w:endnote w:type="continuationSeparator" w:id="0">
    <w:p w14:paraId="47F309E3" w14:textId="77777777" w:rsidR="00337A5F" w:rsidRDefault="00337A5F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7ACF0D70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C69E9" w:rsidRPr="003C69E9">
          <w:rPr>
            <w:b/>
            <w:bCs/>
            <w:noProof/>
          </w:rPr>
          <w:t>18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1092E1" w14:textId="77777777" w:rsidR="00337A5F" w:rsidRDefault="00337A5F" w:rsidP="00E837CA">
      <w:pPr>
        <w:spacing w:after="0" w:line="240" w:lineRule="auto"/>
      </w:pPr>
      <w:r>
        <w:separator/>
      </w:r>
    </w:p>
  </w:footnote>
  <w:footnote w:type="continuationSeparator" w:id="0">
    <w:p w14:paraId="445FF77E" w14:textId="77777777" w:rsidR="00337A5F" w:rsidRDefault="00337A5F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3A83FB25" w:rsidR="002827C0" w:rsidRDefault="002827C0">
    <w:pPr>
      <w:pStyle w:val="Header"/>
    </w:pPr>
    <w:r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5254EA5C">
          <wp:simplePos x="0" y="0"/>
          <wp:positionH relativeFrom="column">
            <wp:posOffset>-27610</wp:posOffset>
          </wp:positionH>
          <wp:positionV relativeFrom="paragraph">
            <wp:posOffset>-315595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20924"/>
    <w:multiLevelType w:val="hybridMultilevel"/>
    <w:tmpl w:val="ABB239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9376C8"/>
    <w:multiLevelType w:val="hybridMultilevel"/>
    <w:tmpl w:val="2F3A351E"/>
    <w:lvl w:ilvl="0" w:tplc="078A75A6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CFB62670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F7901BEE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FE62A3B2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944237DA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12FA649C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3EB040D4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5778EA7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5E5A131C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8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4"/>
  </w:num>
  <w:num w:numId="6">
    <w:abstractNumId w:val="1"/>
  </w:num>
  <w:num w:numId="7">
    <w:abstractNumId w:val="8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36034"/>
    <w:rsid w:val="000468C5"/>
    <w:rsid w:val="00047CDC"/>
    <w:rsid w:val="0005128C"/>
    <w:rsid w:val="0008588B"/>
    <w:rsid w:val="000B2C93"/>
    <w:rsid w:val="000B36D4"/>
    <w:rsid w:val="000C2C46"/>
    <w:rsid w:val="000D1045"/>
    <w:rsid w:val="000D1F86"/>
    <w:rsid w:val="000D7439"/>
    <w:rsid w:val="000D78A6"/>
    <w:rsid w:val="000F0408"/>
    <w:rsid w:val="000F27DA"/>
    <w:rsid w:val="000F4840"/>
    <w:rsid w:val="0010746F"/>
    <w:rsid w:val="00113A72"/>
    <w:rsid w:val="001140EF"/>
    <w:rsid w:val="001217AF"/>
    <w:rsid w:val="00123826"/>
    <w:rsid w:val="00127CB0"/>
    <w:rsid w:val="00135A2D"/>
    <w:rsid w:val="00144E43"/>
    <w:rsid w:val="001544AE"/>
    <w:rsid w:val="00162015"/>
    <w:rsid w:val="00174D26"/>
    <w:rsid w:val="00176874"/>
    <w:rsid w:val="00181B1C"/>
    <w:rsid w:val="00196607"/>
    <w:rsid w:val="001C016D"/>
    <w:rsid w:val="001C71E5"/>
    <w:rsid w:val="001D108D"/>
    <w:rsid w:val="001E0FA7"/>
    <w:rsid w:val="001F60C2"/>
    <w:rsid w:val="0020239F"/>
    <w:rsid w:val="00221820"/>
    <w:rsid w:val="00224CE1"/>
    <w:rsid w:val="00224FC6"/>
    <w:rsid w:val="002470C4"/>
    <w:rsid w:val="0025739B"/>
    <w:rsid w:val="00263651"/>
    <w:rsid w:val="0026704E"/>
    <w:rsid w:val="00267680"/>
    <w:rsid w:val="00281D78"/>
    <w:rsid w:val="002827C0"/>
    <w:rsid w:val="002827EB"/>
    <w:rsid w:val="002A60A8"/>
    <w:rsid w:val="002B1478"/>
    <w:rsid w:val="002B21BD"/>
    <w:rsid w:val="002B2283"/>
    <w:rsid w:val="002B2298"/>
    <w:rsid w:val="002E0050"/>
    <w:rsid w:val="002F3667"/>
    <w:rsid w:val="002F43D7"/>
    <w:rsid w:val="00300384"/>
    <w:rsid w:val="00303CC3"/>
    <w:rsid w:val="00307B4E"/>
    <w:rsid w:val="00312CA2"/>
    <w:rsid w:val="003244BB"/>
    <w:rsid w:val="00330E28"/>
    <w:rsid w:val="00337987"/>
    <w:rsid w:val="00337A5F"/>
    <w:rsid w:val="003536DA"/>
    <w:rsid w:val="003664CA"/>
    <w:rsid w:val="00367342"/>
    <w:rsid w:val="00370651"/>
    <w:rsid w:val="00384E7B"/>
    <w:rsid w:val="003850E3"/>
    <w:rsid w:val="003924B6"/>
    <w:rsid w:val="003B6614"/>
    <w:rsid w:val="003C20B9"/>
    <w:rsid w:val="003C5EB0"/>
    <w:rsid w:val="003C69E9"/>
    <w:rsid w:val="003D5246"/>
    <w:rsid w:val="003E5F89"/>
    <w:rsid w:val="003F01C6"/>
    <w:rsid w:val="004017C9"/>
    <w:rsid w:val="004140B3"/>
    <w:rsid w:val="0041760F"/>
    <w:rsid w:val="00423C65"/>
    <w:rsid w:val="00434B47"/>
    <w:rsid w:val="004518B5"/>
    <w:rsid w:val="00453C52"/>
    <w:rsid w:val="00460A39"/>
    <w:rsid w:val="00461301"/>
    <w:rsid w:val="004708EE"/>
    <w:rsid w:val="00487C33"/>
    <w:rsid w:val="004A406E"/>
    <w:rsid w:val="004A4D01"/>
    <w:rsid w:val="004B6CDC"/>
    <w:rsid w:val="004C1419"/>
    <w:rsid w:val="004E28A4"/>
    <w:rsid w:val="004E7444"/>
    <w:rsid w:val="00500A4B"/>
    <w:rsid w:val="00511B46"/>
    <w:rsid w:val="0052011B"/>
    <w:rsid w:val="005364FF"/>
    <w:rsid w:val="00541485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21A3"/>
    <w:rsid w:val="005C22D0"/>
    <w:rsid w:val="005C4978"/>
    <w:rsid w:val="005D444A"/>
    <w:rsid w:val="005E0FC6"/>
    <w:rsid w:val="005E5790"/>
    <w:rsid w:val="00601828"/>
    <w:rsid w:val="00606776"/>
    <w:rsid w:val="0062095F"/>
    <w:rsid w:val="00625A5C"/>
    <w:rsid w:val="00634016"/>
    <w:rsid w:val="00634BD3"/>
    <w:rsid w:val="00636B33"/>
    <w:rsid w:val="0064487B"/>
    <w:rsid w:val="00663F57"/>
    <w:rsid w:val="00664C90"/>
    <w:rsid w:val="0067022D"/>
    <w:rsid w:val="00670C9C"/>
    <w:rsid w:val="006769D0"/>
    <w:rsid w:val="00693519"/>
    <w:rsid w:val="006A78D9"/>
    <w:rsid w:val="006B14B3"/>
    <w:rsid w:val="006C6581"/>
    <w:rsid w:val="006D4C00"/>
    <w:rsid w:val="006F21C0"/>
    <w:rsid w:val="006F54BB"/>
    <w:rsid w:val="006F6572"/>
    <w:rsid w:val="00704D55"/>
    <w:rsid w:val="00706FEC"/>
    <w:rsid w:val="00713CDF"/>
    <w:rsid w:val="0073378A"/>
    <w:rsid w:val="00743CAA"/>
    <w:rsid w:val="0077752B"/>
    <w:rsid w:val="00783250"/>
    <w:rsid w:val="007A211B"/>
    <w:rsid w:val="007B12FA"/>
    <w:rsid w:val="007B2B6B"/>
    <w:rsid w:val="007C0122"/>
    <w:rsid w:val="007C3409"/>
    <w:rsid w:val="007D1B34"/>
    <w:rsid w:val="007D5950"/>
    <w:rsid w:val="007D66E8"/>
    <w:rsid w:val="00822D67"/>
    <w:rsid w:val="00833416"/>
    <w:rsid w:val="00837251"/>
    <w:rsid w:val="00842D3A"/>
    <w:rsid w:val="00844248"/>
    <w:rsid w:val="00852B35"/>
    <w:rsid w:val="0086507B"/>
    <w:rsid w:val="00865849"/>
    <w:rsid w:val="00867793"/>
    <w:rsid w:val="00873CE5"/>
    <w:rsid w:val="00875DB1"/>
    <w:rsid w:val="008907A3"/>
    <w:rsid w:val="008A1F7A"/>
    <w:rsid w:val="008A720F"/>
    <w:rsid w:val="008C7636"/>
    <w:rsid w:val="008E3900"/>
    <w:rsid w:val="008E74D9"/>
    <w:rsid w:val="008F465D"/>
    <w:rsid w:val="009007F0"/>
    <w:rsid w:val="00920158"/>
    <w:rsid w:val="00920453"/>
    <w:rsid w:val="009231A8"/>
    <w:rsid w:val="009245CA"/>
    <w:rsid w:val="00937EEC"/>
    <w:rsid w:val="009426D6"/>
    <w:rsid w:val="00945EAB"/>
    <w:rsid w:val="009522B7"/>
    <w:rsid w:val="00972329"/>
    <w:rsid w:val="00973801"/>
    <w:rsid w:val="009756CE"/>
    <w:rsid w:val="0098621F"/>
    <w:rsid w:val="00991776"/>
    <w:rsid w:val="00994531"/>
    <w:rsid w:val="009B0B23"/>
    <w:rsid w:val="009B7C8E"/>
    <w:rsid w:val="009C0617"/>
    <w:rsid w:val="009D1F23"/>
    <w:rsid w:val="009D2F81"/>
    <w:rsid w:val="009D42D6"/>
    <w:rsid w:val="009D4E9E"/>
    <w:rsid w:val="009E500F"/>
    <w:rsid w:val="009E676D"/>
    <w:rsid w:val="009F604A"/>
    <w:rsid w:val="00A002FF"/>
    <w:rsid w:val="00A015D2"/>
    <w:rsid w:val="00A0373D"/>
    <w:rsid w:val="00A150DC"/>
    <w:rsid w:val="00A2060E"/>
    <w:rsid w:val="00A32636"/>
    <w:rsid w:val="00A3751B"/>
    <w:rsid w:val="00A41409"/>
    <w:rsid w:val="00A41A77"/>
    <w:rsid w:val="00A52870"/>
    <w:rsid w:val="00A534A0"/>
    <w:rsid w:val="00A54961"/>
    <w:rsid w:val="00A549E9"/>
    <w:rsid w:val="00A5613C"/>
    <w:rsid w:val="00A6363C"/>
    <w:rsid w:val="00AA4961"/>
    <w:rsid w:val="00AB2600"/>
    <w:rsid w:val="00AB3336"/>
    <w:rsid w:val="00AB3E45"/>
    <w:rsid w:val="00AB76C7"/>
    <w:rsid w:val="00AC6CB9"/>
    <w:rsid w:val="00AD4727"/>
    <w:rsid w:val="00AD4E4B"/>
    <w:rsid w:val="00AD55EF"/>
    <w:rsid w:val="00AD67BB"/>
    <w:rsid w:val="00AE09EC"/>
    <w:rsid w:val="00AE511A"/>
    <w:rsid w:val="00AF5268"/>
    <w:rsid w:val="00AF574E"/>
    <w:rsid w:val="00B014F7"/>
    <w:rsid w:val="00B245AC"/>
    <w:rsid w:val="00B27E63"/>
    <w:rsid w:val="00B41F7B"/>
    <w:rsid w:val="00B537E7"/>
    <w:rsid w:val="00B55975"/>
    <w:rsid w:val="00B62B75"/>
    <w:rsid w:val="00B63D2A"/>
    <w:rsid w:val="00B80A22"/>
    <w:rsid w:val="00B82B66"/>
    <w:rsid w:val="00B96FA0"/>
    <w:rsid w:val="00BA77C9"/>
    <w:rsid w:val="00BB2D5B"/>
    <w:rsid w:val="00BB2EBB"/>
    <w:rsid w:val="00BB4827"/>
    <w:rsid w:val="00BC0E12"/>
    <w:rsid w:val="00BC15C2"/>
    <w:rsid w:val="00BC6FEE"/>
    <w:rsid w:val="00BC7CBD"/>
    <w:rsid w:val="00BD11B1"/>
    <w:rsid w:val="00BD2D04"/>
    <w:rsid w:val="00C05575"/>
    <w:rsid w:val="00C144AC"/>
    <w:rsid w:val="00C20B84"/>
    <w:rsid w:val="00C417C7"/>
    <w:rsid w:val="00C45B99"/>
    <w:rsid w:val="00C5527E"/>
    <w:rsid w:val="00C626BE"/>
    <w:rsid w:val="00C75F46"/>
    <w:rsid w:val="00C9170B"/>
    <w:rsid w:val="00C9413C"/>
    <w:rsid w:val="00CA4758"/>
    <w:rsid w:val="00CA7954"/>
    <w:rsid w:val="00CB2369"/>
    <w:rsid w:val="00CB2F0C"/>
    <w:rsid w:val="00CB7AED"/>
    <w:rsid w:val="00CD5859"/>
    <w:rsid w:val="00CF6F64"/>
    <w:rsid w:val="00D01EB6"/>
    <w:rsid w:val="00D064EB"/>
    <w:rsid w:val="00D17E95"/>
    <w:rsid w:val="00D31DEF"/>
    <w:rsid w:val="00D36DDB"/>
    <w:rsid w:val="00D429AD"/>
    <w:rsid w:val="00D42C16"/>
    <w:rsid w:val="00D64ACF"/>
    <w:rsid w:val="00D65AE9"/>
    <w:rsid w:val="00D80D6C"/>
    <w:rsid w:val="00D86C5E"/>
    <w:rsid w:val="00D8723B"/>
    <w:rsid w:val="00DA36EF"/>
    <w:rsid w:val="00DA6336"/>
    <w:rsid w:val="00DB42AD"/>
    <w:rsid w:val="00DC2AD2"/>
    <w:rsid w:val="00DC762C"/>
    <w:rsid w:val="00DE23B5"/>
    <w:rsid w:val="00DE4218"/>
    <w:rsid w:val="00DE5E26"/>
    <w:rsid w:val="00DF7DA5"/>
    <w:rsid w:val="00E06013"/>
    <w:rsid w:val="00E10CB4"/>
    <w:rsid w:val="00E13A3A"/>
    <w:rsid w:val="00E1596F"/>
    <w:rsid w:val="00E24425"/>
    <w:rsid w:val="00E31CA4"/>
    <w:rsid w:val="00E43B67"/>
    <w:rsid w:val="00E45E6B"/>
    <w:rsid w:val="00E611B2"/>
    <w:rsid w:val="00E72EF9"/>
    <w:rsid w:val="00E837CA"/>
    <w:rsid w:val="00E900A9"/>
    <w:rsid w:val="00E90461"/>
    <w:rsid w:val="00EA42B3"/>
    <w:rsid w:val="00EA77C5"/>
    <w:rsid w:val="00EB1172"/>
    <w:rsid w:val="00EB33FF"/>
    <w:rsid w:val="00EB358D"/>
    <w:rsid w:val="00EB52F9"/>
    <w:rsid w:val="00EC6824"/>
    <w:rsid w:val="00ED4554"/>
    <w:rsid w:val="00EE050F"/>
    <w:rsid w:val="00EF6A8E"/>
    <w:rsid w:val="00F033A2"/>
    <w:rsid w:val="00F13544"/>
    <w:rsid w:val="00F1524D"/>
    <w:rsid w:val="00F33ADE"/>
    <w:rsid w:val="00F40700"/>
    <w:rsid w:val="00F41AC7"/>
    <w:rsid w:val="00F42241"/>
    <w:rsid w:val="00F46675"/>
    <w:rsid w:val="00F65872"/>
    <w:rsid w:val="00F72AD1"/>
    <w:rsid w:val="00F753F2"/>
    <w:rsid w:val="00F821C7"/>
    <w:rsid w:val="00F95995"/>
    <w:rsid w:val="00FA1DF0"/>
    <w:rsid w:val="00FC2B9B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231A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8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header" Target="header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4.emf"/><Relationship Id="rId1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</TotalTime>
  <Pages>18</Pages>
  <Words>677</Words>
  <Characters>386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HP</cp:lastModifiedBy>
  <cp:revision>14</cp:revision>
  <cp:lastPrinted>2021-03-26T01:41:00Z</cp:lastPrinted>
  <dcterms:created xsi:type="dcterms:W3CDTF">2022-04-23T13:24:00Z</dcterms:created>
  <dcterms:modified xsi:type="dcterms:W3CDTF">2022-04-24T09:13:00Z</dcterms:modified>
</cp:coreProperties>
</file>